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1378F06" w14:textId="777B8757" w:rsidR="00F84710" w:rsidRPr="00094A4D" w:rsidRDefault="00D2666A" w:rsidP="00DC76F4">
      <w:pPr>
        <w:autoSpaceDE w:val="0"/>
        <w:bidi w:val="0"/>
        <w:ind w:right="-24"/>
        <w:jc w:val="center"/>
        <w:rPr>
          <w:rFonts w:ascii="Arial" w:hAnsi="Arial" w:cs="Arial"/>
          <w:b/>
          <w:i/>
          <w:sz w:val="28"/>
          <w:szCs w:val="28"/>
          <w:lang w:val="fr-FR"/>
        </w:rPr>
      </w:pPr>
      <w:r>
        <w:rPr>
          <w:rFonts w:ascii="Arial" w:hAnsi="Arial" w:cs="Arial"/>
          <w:b/>
          <w:i/>
          <w:noProof/>
          <w:sz w:val="28"/>
          <w:szCs w:val="28"/>
          <w:lang w:val="fr-FR" w:eastAsia="fr-FR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0" allowOverlap="1" wp14:anchorId="2F6C0949" wp14:editId="570F0D3B">
                <wp:simplePos x="0" y="0"/>
                <wp:positionH relativeFrom="column">
                  <wp:posOffset>-4051935</wp:posOffset>
                </wp:positionH>
                <wp:positionV relativeFrom="paragraph">
                  <wp:posOffset>1528444</wp:posOffset>
                </wp:positionV>
                <wp:extent cx="11209655" cy="0"/>
                <wp:effectExtent l="0" t="0" r="10795" b="19050"/>
                <wp:wrapNone/>
                <wp:docPr id="2" name="Connecteur droi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09655" cy="0"/>
                        </a:xfrm>
                        <a:prstGeom prst="line">
                          <a:avLst/>
                        </a:prstGeom>
                        <a:noFill/>
                        <a:ln w="2556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Connecteur droit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19.05pt,120.35pt" to="563.6pt,1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" o:allowincell="f" strokecolor="#9bbb59" strokeweight=".71mm">
                <v:stroke joinstyle="miter"/>
              </v:line>
            </w:pict>
          </mc:Fallback>
        </mc:AlternateContent>
      </w:r>
    </w:p>
    <w:p w14:paraId="6B76A2D5" w14:textId="77777777" w:rsidR="00F47B44" w:rsidRPr="00094A4D" w:rsidRDefault="00106579" w:rsidP="00F84710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  <w:lang w:val="fr-FR"/>
        </w:rPr>
      </w:pPr>
      <w:r w:rsidRPr="00094A4D">
        <w:rPr>
          <w:rFonts w:ascii="Arial" w:hAnsi="Arial" w:cs="Arial"/>
          <w:b/>
          <w:iCs/>
          <w:noProof/>
          <w:sz w:val="28"/>
          <w:szCs w:val="28"/>
          <w:lang w:val="fr-FR" w:eastAsia="fr-FR"/>
        </w:rPr>
        <w:drawing>
          <wp:anchor distT="0" distB="0" distL="114935" distR="114935" simplePos="0" relativeHeight="251659264" behindDoc="0" locked="0" layoutInCell="0" allowOverlap="1" wp14:anchorId="5EACFD99" wp14:editId="2D89CCBF">
            <wp:simplePos x="0" y="0"/>
            <wp:positionH relativeFrom="column">
              <wp:posOffset>-403225</wp:posOffset>
            </wp:positionH>
            <wp:positionV relativeFrom="paragraph">
              <wp:posOffset>-73660</wp:posOffset>
            </wp:positionV>
            <wp:extent cx="7209790" cy="134239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05E" w:rsidRPr="00094A4D">
        <w:rPr>
          <w:rFonts w:ascii="Arial" w:hAnsi="Arial" w:cs="Arial"/>
          <w:b/>
          <w:iCs/>
          <w:sz w:val="28"/>
          <w:szCs w:val="28"/>
          <w:lang w:val="fr-FR"/>
        </w:rPr>
        <w:t>GRILLE DE CLASSEMENT</w:t>
      </w:r>
    </w:p>
    <w:p w14:paraId="4151B46C" w14:textId="2131204E" w:rsidR="00CA36B3" w:rsidRPr="009822CB" w:rsidRDefault="00450323" w:rsidP="00F8471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  <w:r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</w:p>
    <w:p w14:paraId="76837490" w14:textId="70C2723E" w:rsidR="00CA36B3" w:rsidRPr="009822CB" w:rsidRDefault="008C4855" w:rsidP="003F0148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 w:bidi="ar-DZ"/>
        </w:rPr>
      </w:pPr>
      <w:r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ملحق </w:t>
      </w:r>
      <w:r w:rsidR="00450323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ب</w:t>
      </w:r>
      <w:r w:rsidR="00CA36B3"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القرار رقم </w:t>
      </w:r>
      <w:r w:rsidR="003F0148"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345</w:t>
      </w:r>
      <w:r w:rsidR="00CA36B3"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 المؤرخ في </w:t>
      </w:r>
      <w:r w:rsidR="00450323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 xml:space="preserve"> </w:t>
      </w:r>
      <w:r w:rsidR="003F0148"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09</w:t>
      </w:r>
      <w:r w:rsidR="00450323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 xml:space="preserve"> مارس </w:t>
      </w:r>
      <w:r w:rsidR="003F0148"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2026</w:t>
      </w:r>
      <w:r w:rsidR="00450323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="00450323" w:rsidRPr="00D2666A">
        <w:rPr>
          <w:rFonts w:ascii="Arial" w:hAnsi="Arial" w:cs="Arial" w:hint="cs"/>
          <w:bCs/>
          <w:kern w:val="28"/>
          <w:sz w:val="28"/>
          <w:szCs w:val="28"/>
          <w:rtl/>
          <w:lang w:val="fr-FR" w:bidi="ar-DZ"/>
        </w:rPr>
        <w:t>سلم تقييم</w:t>
      </w:r>
    </w:p>
    <w:p w14:paraId="2C1BB6A5" w14:textId="77777777" w:rsidR="00CA36B3" w:rsidRPr="009822CB" w:rsidRDefault="00CA36B3" w:rsidP="00F8471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</w:p>
    <w:p w14:paraId="3E3A9502" w14:textId="77777777" w:rsidR="00CA36B3" w:rsidRPr="009822CB" w:rsidRDefault="00CA36B3" w:rsidP="00DC76F4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9822CB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9822CB">
        <w:rPr>
          <w:rFonts w:ascii="Arial" w:hAnsi="Arial" w:cs="Arial"/>
          <w:b/>
          <w:kern w:val="28"/>
          <w:sz w:val="28"/>
          <w:szCs w:val="28"/>
          <w:lang w:val="fr-FR"/>
        </w:rPr>
        <w:t>(Séjour scientifique de haut niveau</w:t>
      </w:r>
      <w:r w:rsidR="00F84710" w:rsidRPr="009822CB">
        <w:rPr>
          <w:rFonts w:ascii="Arial" w:hAnsi="Arial" w:cs="Arial"/>
          <w:b/>
          <w:kern w:val="28"/>
          <w:sz w:val="28"/>
          <w:szCs w:val="28"/>
          <w:lang w:val="fr-FR"/>
        </w:rPr>
        <w:t>/</w:t>
      </w:r>
      <w:r w:rsidRPr="009822CB">
        <w:rPr>
          <w:rFonts w:ascii="Arial" w:hAnsi="Arial" w:cs="Arial"/>
          <w:b/>
          <w:kern w:val="28"/>
          <w:sz w:val="28"/>
          <w:szCs w:val="28"/>
          <w:lang w:val="fr-FR"/>
        </w:rPr>
        <w:t xml:space="preserve"> Pr, MCA et MCB /</w:t>
      </w:r>
      <w:r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 إقامة علمية ذات مستوى عالي</w:t>
      </w:r>
      <w:r w:rsidRPr="009822CB">
        <w:rPr>
          <w:rFonts w:ascii="Arial" w:hAnsi="Arial" w:cs="Arial"/>
          <w:bCs/>
          <w:kern w:val="28"/>
          <w:sz w:val="28"/>
          <w:szCs w:val="28"/>
          <w:lang w:val="fr-FR"/>
        </w:rPr>
        <w:t>)</w:t>
      </w:r>
    </w:p>
    <w:p w14:paraId="687348FD" w14:textId="28D0BB72" w:rsidR="00CA36B3" w:rsidRPr="00094A4D" w:rsidRDefault="00CA36B3" w:rsidP="00B03462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9822CB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9822CB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B03462" w:rsidRPr="00CF4DC4">
        <w:rPr>
          <w:rFonts w:ascii="Arial" w:hAnsi="Arial" w:cs="Arial"/>
          <w:b/>
          <w:kern w:val="28"/>
          <w:sz w:val="28"/>
          <w:szCs w:val="28"/>
          <w:lang w:val="fr-FR"/>
        </w:rPr>
        <w:t>2026</w:t>
      </w:r>
      <w:r w:rsidRPr="00094A4D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094A4D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29C3F4E4" w14:textId="77777777" w:rsidR="00F47B44" w:rsidRPr="00094A4D" w:rsidRDefault="00F47B44" w:rsidP="00DC76F4">
      <w:pPr>
        <w:tabs>
          <w:tab w:val="left" w:pos="1900"/>
          <w:tab w:val="center" w:pos="4536"/>
        </w:tabs>
        <w:autoSpaceDE w:val="0"/>
        <w:bidi w:val="0"/>
        <w:ind w:right="-24"/>
        <w:jc w:val="center"/>
        <w:rPr>
          <w:rFonts w:ascii="Arial" w:hAnsi="Arial" w:cs="Arial"/>
          <w:lang w:val="fr-FR"/>
        </w:rPr>
      </w:pPr>
    </w:p>
    <w:p w14:paraId="5D96A6A5" w14:textId="77777777" w:rsidR="00CA36B3" w:rsidRPr="00094A4D" w:rsidRDefault="00DC76F4" w:rsidP="00DC76F4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 </w:t>
      </w:r>
      <w:r w:rsidR="00CA36B3"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تعريف بالمترشح</w:t>
      </w:r>
    </w:p>
    <w:p w14:paraId="7783DD48" w14:textId="77777777" w:rsidR="00CA36B3" w:rsidRPr="00094A4D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>Nom et Prénom</w:t>
      </w:r>
      <w:r w:rsidR="00DC76F4" w:rsidRPr="00094A4D">
        <w:rPr>
          <w:rFonts w:ascii="Arial" w:hAnsi="Arial" w:cs="Arial"/>
          <w:b/>
          <w:sz w:val="22"/>
          <w:szCs w:val="22"/>
          <w:lang w:val="fr-FR"/>
        </w:rPr>
        <w:t xml:space="preserve"> : ……………………………………………………………………………………… </w:t>
      </w:r>
      <w:r w:rsidRPr="00094A4D">
        <w:rPr>
          <w:rFonts w:ascii="Arial" w:hAnsi="Arial" w:cs="Arial"/>
          <w:b/>
          <w:bCs/>
          <w:rtl/>
          <w:lang w:val="fr-FR"/>
        </w:rPr>
        <w:t>الاسم و اللقب</w:t>
      </w:r>
      <w:r w:rsidRPr="00094A4D">
        <w:rPr>
          <w:rFonts w:ascii="Arial" w:hAnsi="Arial" w:cs="Arial"/>
          <w:b/>
          <w:bCs/>
          <w:rtl/>
          <w:cs/>
          <w:lang w:val="fr-FR"/>
        </w:rPr>
        <w:t xml:space="preserve"> </w:t>
      </w:r>
      <w:r w:rsidRPr="00094A4D">
        <w:rPr>
          <w:rFonts w:ascii="Arial" w:hAnsi="Arial" w:cs="Arial"/>
          <w:b/>
          <w:bCs/>
          <w:rtl/>
          <w:lang w:val="fr-FR"/>
        </w:rPr>
        <w:t>:</w:t>
      </w:r>
      <w:r w:rsidR="0022305E" w:rsidRPr="00094A4D">
        <w:rPr>
          <w:rFonts w:ascii="Arial" w:hAnsi="Arial" w:cs="Arial"/>
          <w:b/>
          <w:bCs/>
          <w:lang w:val="fr-FR"/>
        </w:rPr>
        <w:t xml:space="preserve"> </w:t>
      </w:r>
      <w:r w:rsidRPr="00094A4D">
        <w:rPr>
          <w:rFonts w:ascii="Arial" w:hAnsi="Arial" w:cs="Arial"/>
          <w:b/>
          <w:bCs/>
          <w:rtl/>
          <w:lang w:val="fr-FR"/>
        </w:rPr>
        <w:t xml:space="preserve"> </w:t>
      </w:r>
    </w:p>
    <w:p w14:paraId="18CD0F17" w14:textId="10CF9BE2" w:rsidR="00CA36B3" w:rsidRPr="00094A4D" w:rsidRDefault="00CA36B3" w:rsidP="00B03462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>Faculté</w:t>
      </w:r>
      <w:r w:rsidR="00106579" w:rsidRPr="00094A4D">
        <w:rPr>
          <w:rFonts w:ascii="Arial" w:hAnsi="Arial" w:cs="Arial"/>
          <w:b/>
          <w:sz w:val="22"/>
          <w:szCs w:val="22"/>
          <w:lang w:val="fr-FR"/>
        </w:rPr>
        <w:t> :</w:t>
      </w:r>
      <w:r w:rsidR="00E8176A" w:rsidRPr="00094A4D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D84BFD" w:rsidRPr="00094A4D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</w:t>
      </w:r>
      <w:r w:rsidR="00B03462">
        <w:rPr>
          <w:rFonts w:ascii="Arial" w:hAnsi="Arial" w:cs="Arial"/>
          <w:b/>
          <w:sz w:val="22"/>
          <w:szCs w:val="22"/>
          <w:lang w:val="fr-FR"/>
        </w:rPr>
        <w:t>.</w:t>
      </w:r>
      <w:r w:rsidR="00D84BFD" w:rsidRPr="00094A4D">
        <w:rPr>
          <w:rFonts w:ascii="Arial" w:hAnsi="Arial" w:cs="Arial"/>
          <w:b/>
          <w:sz w:val="22"/>
          <w:szCs w:val="22"/>
          <w:lang w:val="fr-FR"/>
        </w:rPr>
        <w:t xml:space="preserve">…………… </w:t>
      </w:r>
      <w:r w:rsidR="00E8176A" w:rsidRPr="00094A4D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Pr="00094A4D">
        <w:rPr>
          <w:rFonts w:ascii="Arial" w:hAnsi="Arial" w:cs="Arial"/>
          <w:bCs/>
          <w:rtl/>
          <w:lang w:val="fr-FR" w:bidi="ar-DZ"/>
        </w:rPr>
        <w:t>الكلية</w:t>
      </w:r>
      <w:r w:rsidR="0022305E" w:rsidRPr="00094A4D">
        <w:rPr>
          <w:rFonts w:ascii="Arial" w:hAnsi="Arial" w:cs="Arial"/>
          <w:bCs/>
          <w:rtl/>
          <w:lang w:val="fr-FR" w:bidi="ar-DZ"/>
        </w:rPr>
        <w:t>:</w:t>
      </w:r>
    </w:p>
    <w:p w14:paraId="0DC8A99E" w14:textId="77777777" w:rsidR="00CA36B3" w:rsidRPr="00094A4D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="00E8176A" w:rsidRPr="00094A4D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="00DC76F4" w:rsidRPr="00094A4D">
        <w:rPr>
          <w:rFonts w:ascii="Arial" w:hAnsi="Arial" w:cs="Arial"/>
          <w:b/>
          <w:sz w:val="22"/>
          <w:szCs w:val="22"/>
          <w:lang w:val="fr-FR"/>
        </w:rPr>
        <w:t xml:space="preserve">……………………………………………………………………………………… </w:t>
      </w:r>
      <w:r w:rsidRPr="00094A4D">
        <w:rPr>
          <w:rFonts w:ascii="Arial" w:hAnsi="Arial" w:cs="Arial"/>
          <w:bCs/>
          <w:rtl/>
          <w:lang w:val="fr-FR" w:bidi="ar-DZ"/>
        </w:rPr>
        <w:t>القسم</w:t>
      </w:r>
      <w:r w:rsidRPr="00094A4D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094A4D">
        <w:rPr>
          <w:rFonts w:ascii="Arial" w:hAnsi="Arial" w:cs="Arial"/>
          <w:bCs/>
          <w:rtl/>
          <w:lang w:val="fr-FR" w:bidi="ar-DZ"/>
        </w:rPr>
        <w:t>:</w:t>
      </w:r>
    </w:p>
    <w:p w14:paraId="661FD814" w14:textId="77777777" w:rsidR="00CA36B3" w:rsidRPr="00094A4D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 xml:space="preserve">Grade : </w:t>
      </w:r>
      <w:r w:rsidR="00DC76F4" w:rsidRPr="00094A4D">
        <w:rPr>
          <w:rFonts w:ascii="Arial" w:hAnsi="Arial" w:cs="Arial"/>
          <w:b/>
          <w:sz w:val="22"/>
          <w:szCs w:val="22"/>
          <w:lang w:val="fr-FR"/>
        </w:rPr>
        <w:t xml:space="preserve">………………………………………………………………………………………………….. </w:t>
      </w:r>
      <w:r w:rsidRPr="00094A4D">
        <w:rPr>
          <w:rFonts w:ascii="Arial" w:hAnsi="Arial" w:cs="Arial"/>
          <w:bCs/>
          <w:rtl/>
          <w:lang w:val="fr-FR" w:bidi="ar-DZ"/>
        </w:rPr>
        <w:t>الرتبة</w:t>
      </w:r>
      <w:r w:rsidRPr="00094A4D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094A4D">
        <w:rPr>
          <w:rFonts w:ascii="Arial" w:hAnsi="Arial" w:cs="Arial"/>
          <w:bCs/>
          <w:rtl/>
          <w:lang w:val="fr-FR" w:bidi="ar-DZ"/>
        </w:rPr>
        <w:t>:</w:t>
      </w:r>
    </w:p>
    <w:p w14:paraId="6EB1749E" w14:textId="77777777" w:rsidR="00CA36B3" w:rsidRPr="00094A4D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</w:p>
    <w:p w14:paraId="05C15512" w14:textId="356DAF13" w:rsidR="00BA2A2F" w:rsidRPr="00094A4D" w:rsidRDefault="00DC76F4" w:rsidP="00BA2A2F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8"/>
          <w:szCs w:val="28"/>
          <w:lang w:val="fr-FR"/>
        </w:rPr>
      </w:pPr>
      <w:r w:rsidRPr="00094A4D">
        <w:rPr>
          <w:rFonts w:ascii="Arial" w:hAnsi="Arial" w:cs="Arial"/>
          <w:b/>
          <w:bCs/>
          <w:sz w:val="28"/>
          <w:szCs w:val="32"/>
          <w:lang w:val="fr-FR"/>
        </w:rPr>
        <w:t xml:space="preserve">CRITERES DE SELECTION  </w:t>
      </w:r>
      <w:r w:rsidR="00BA2A2F" w:rsidRPr="00094A4D">
        <w:rPr>
          <w:rFonts w:ascii="Arial" w:hAnsi="Arial" w:cs="Arial"/>
          <w:b/>
          <w:bCs/>
          <w:sz w:val="28"/>
          <w:szCs w:val="32"/>
          <w:lang w:val="fr-FR"/>
        </w:rPr>
        <w:t xml:space="preserve">  </w:t>
      </w:r>
      <w:r w:rsidR="00BA2A2F" w:rsidRPr="00094A4D">
        <w:rPr>
          <w:rFonts w:ascii="Arial" w:hAnsi="Arial" w:cs="Arial"/>
          <w:b/>
          <w:bCs/>
          <w:sz w:val="28"/>
          <w:szCs w:val="32"/>
          <w:rtl/>
          <w:lang w:val="fr-FR"/>
        </w:rPr>
        <w:t>معايير التقييم</w:t>
      </w:r>
    </w:p>
    <w:p w14:paraId="28D3CD2F" w14:textId="361DEF2F" w:rsidR="00DC76F4" w:rsidRPr="00094A4D" w:rsidRDefault="00BA2A2F" w:rsidP="00F76F7E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u w:val="single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GRADE</w:t>
      </w:r>
      <w:r w:rsidRPr="00094A4D">
        <w:rPr>
          <w:rFonts w:ascii="Arial" w:hAnsi="Arial" w:cs="Arial"/>
          <w:b/>
          <w:bCs/>
          <w:sz w:val="22"/>
          <w:szCs w:val="22"/>
          <w:u w:val="single"/>
          <w:lang w:val="fr-FR"/>
        </w:rPr>
        <w:t xml:space="preserve">                                                                                                        </w:t>
      </w:r>
    </w:p>
    <w:tbl>
      <w:tblPr>
        <w:tblW w:w="10414" w:type="dxa"/>
        <w:jc w:val="center"/>
        <w:tblLayout w:type="fixed"/>
        <w:tblLook w:val="0000" w:firstRow="0" w:lastRow="0" w:firstColumn="0" w:lastColumn="0" w:noHBand="0" w:noVBand="0"/>
      </w:tblPr>
      <w:tblGrid>
        <w:gridCol w:w="898"/>
        <w:gridCol w:w="2570"/>
        <w:gridCol w:w="1184"/>
        <w:gridCol w:w="851"/>
        <w:gridCol w:w="850"/>
        <w:gridCol w:w="783"/>
        <w:gridCol w:w="68"/>
        <w:gridCol w:w="2126"/>
        <w:gridCol w:w="1084"/>
      </w:tblGrid>
      <w:tr w:rsidR="00B03462" w:rsidRPr="00094A4D" w14:paraId="3B620A93" w14:textId="77777777" w:rsidTr="00B03462">
        <w:trPr>
          <w:trHeight w:val="550"/>
          <w:jc w:val="center"/>
        </w:trPr>
        <w:tc>
          <w:tcPr>
            <w:tcW w:w="346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733A3F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lang w:val="fr-FR"/>
              </w:rPr>
              <w:t>Grade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E693D" w14:textId="1B7EA234" w:rsidR="00B03462" w:rsidRPr="003C597E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987ED0">
              <w:rPr>
                <w:rFonts w:ascii="Arial" w:hAnsi="Arial" w:cs="Arial"/>
              </w:rPr>
              <w:t xml:space="preserve">Pr </w:t>
            </w:r>
            <w:r w:rsidRPr="00987ED0">
              <w:rPr>
                <w:rFonts w:ascii="Arial" w:hAnsi="Arial" w:cs="Arial"/>
                <w:sz w:val="20"/>
                <w:szCs w:val="20"/>
              </w:rPr>
              <w:t>Emérit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804A9" w14:textId="4FC2695C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987ED0">
              <w:rPr>
                <w:rFonts w:ascii="Arial" w:hAnsi="Arial" w:cs="Arial"/>
                <w:lang w:val="fr-FR"/>
              </w:rPr>
              <w:t>P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6827A5" w14:textId="7A9B44B6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lang w:val="fr-FR"/>
              </w:rPr>
              <w:t>MCA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5C0A8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color w:val="000000"/>
                <w:lang w:val="fr-FR"/>
              </w:rPr>
              <w:t>MCB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CAD19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987ED0">
              <w:rPr>
                <w:rFonts w:ascii="Arial" w:hAnsi="Arial" w:cs="Arial"/>
                <w:color w:val="000000"/>
                <w:lang w:val="fr-FR"/>
              </w:rPr>
              <w:t>Habilitation de MCB (sur demande du candidat)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9572D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lang w:val="fr-FR"/>
              </w:rPr>
              <w:t>Pts</w:t>
            </w:r>
          </w:p>
        </w:tc>
      </w:tr>
      <w:tr w:rsidR="00B03462" w:rsidRPr="00094A4D" w14:paraId="363C504D" w14:textId="77777777" w:rsidTr="00B03462">
        <w:trPr>
          <w:trHeight w:val="202"/>
          <w:jc w:val="center"/>
        </w:trPr>
        <w:tc>
          <w:tcPr>
            <w:tcW w:w="346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3C9035" w14:textId="77777777" w:rsidR="00B03462" w:rsidRPr="00987ED0" w:rsidRDefault="00B03462" w:rsidP="00B0346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513D4" w14:textId="5C7C65F8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b/>
                <w:bCs/>
                <w:lang w:val="fr-FR"/>
              </w:rPr>
              <w:t>9 Pt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C960A" w14:textId="7050C6D6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 w:rsidRPr="00987ED0">
              <w:rPr>
                <w:rFonts w:ascii="Arial" w:hAnsi="Arial" w:cs="Arial"/>
                <w:b/>
                <w:bCs/>
                <w:lang w:val="fr-FR"/>
              </w:rPr>
              <w:t>7 Pt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665F0" w14:textId="15C79BB1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b/>
                <w:bCs/>
                <w:lang w:val="fr-FR"/>
              </w:rPr>
              <w:t>5 Pts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16B53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lang w:val="fr-FR"/>
              </w:rPr>
              <w:t>3 Pt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F1F67" w14:textId="77777777" w:rsidR="00B03462" w:rsidRPr="00987ED0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lang w:val="fr-FR"/>
              </w:rPr>
              <w:t>4 Pts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47A7F" w14:textId="77777777" w:rsidR="00B03462" w:rsidRPr="00987ED0" w:rsidRDefault="00B03462" w:rsidP="00B03462">
            <w:pPr>
              <w:bidi w:val="0"/>
              <w:ind w:right="-24"/>
              <w:rPr>
                <w:rFonts w:ascii="Arial" w:hAnsi="Arial" w:cs="Arial"/>
                <w:color w:val="000000"/>
                <w:rtl/>
                <w:lang w:val="fr-FR"/>
              </w:rPr>
            </w:pPr>
          </w:p>
        </w:tc>
      </w:tr>
      <w:tr w:rsidR="00B03462" w:rsidRPr="00D2666A" w14:paraId="596EA57B" w14:textId="77777777" w:rsidTr="00B03462">
        <w:trPr>
          <w:trHeight w:val="70"/>
          <w:jc w:val="center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15EAF" w14:textId="77777777" w:rsidR="00B03462" w:rsidRPr="008144B9" w:rsidRDefault="00B03462" w:rsidP="00B03462">
            <w:pPr>
              <w:bidi w:val="0"/>
              <w:ind w:right="-24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8144B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FR"/>
              </w:rPr>
              <w:t>N nombre de stage octroyé (3-n)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12C4" w14:textId="77777777" w:rsidR="00B03462" w:rsidRPr="008144B9" w:rsidRDefault="00B03462" w:rsidP="00B03462">
            <w:pPr>
              <w:bidi w:val="0"/>
              <w:snapToGrid w:val="0"/>
              <w:ind w:right="-24"/>
              <w:rPr>
                <w:rFonts w:ascii="Arial" w:hAnsi="Arial" w:cs="Arial"/>
                <w:color w:val="FF0000"/>
                <w:lang w:val="fr-FR"/>
              </w:rPr>
            </w:pPr>
          </w:p>
        </w:tc>
        <w:tc>
          <w:tcPr>
            <w:tcW w:w="46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A28B4" w14:textId="6904D512" w:rsidR="00B03462" w:rsidRPr="00094A4D" w:rsidRDefault="00B03462" w:rsidP="00B0346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lang w:val="fr-FR"/>
              </w:rPr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86605" w14:textId="77777777" w:rsidR="00B03462" w:rsidRPr="00094A4D" w:rsidRDefault="00B03462" w:rsidP="00B0346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lang w:val="fr-FR"/>
              </w:rPr>
            </w:pPr>
          </w:p>
        </w:tc>
      </w:tr>
      <w:tr w:rsidR="00B03462" w:rsidRPr="00094A4D" w14:paraId="3824AC01" w14:textId="77777777" w:rsidTr="00B03462">
        <w:trPr>
          <w:trHeight w:val="70"/>
          <w:jc w:val="center"/>
        </w:trPr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6CCF28E" w14:textId="77777777" w:rsidR="00B03462" w:rsidRPr="00094A4D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</w:p>
        </w:tc>
        <w:tc>
          <w:tcPr>
            <w:tcW w:w="6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4CF4D75" w14:textId="352FD361" w:rsidR="00B03462" w:rsidRPr="00094A4D" w:rsidRDefault="00B03462" w:rsidP="00B03462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lang w:val="fr-FR"/>
              </w:rPr>
              <w:t>Total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B38F4" w14:textId="77777777" w:rsidR="00B03462" w:rsidRPr="00094A4D" w:rsidRDefault="00B03462" w:rsidP="00B0346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lang w:val="fr-FR"/>
              </w:rPr>
            </w:pPr>
          </w:p>
        </w:tc>
      </w:tr>
    </w:tbl>
    <w:p w14:paraId="71E76127" w14:textId="77777777" w:rsidR="00CA36B3" w:rsidRPr="008144B9" w:rsidRDefault="00CA36B3" w:rsidP="00DC76F4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16"/>
          <w:szCs w:val="16"/>
          <w:u w:val="single"/>
          <w:rtl/>
          <w:lang w:val="fr-FR"/>
        </w:rPr>
      </w:pPr>
    </w:p>
    <w:p w14:paraId="5486F740" w14:textId="77777777" w:rsidR="00F84710" w:rsidRPr="00987ED0" w:rsidRDefault="00F84710" w:rsidP="00F8471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>BREVETS</w:t>
      </w:r>
      <w:r w:rsidR="00497523"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(après le dernier bénéfice du stage)</w:t>
      </w:r>
      <w:r w:rsidR="00497523"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</w:t>
      </w:r>
      <w:r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10 Pts/Brevet                                </w:t>
      </w:r>
      <w:r w:rsidRPr="00987ED0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براءات الاختراع</w:t>
      </w:r>
    </w:p>
    <w:p w14:paraId="58C8233F" w14:textId="77777777" w:rsidR="008F1343" w:rsidRPr="00987ED0" w:rsidRDefault="008F1343" w:rsidP="008F1343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p w14:paraId="10FD0F4A" w14:textId="77777777" w:rsidR="00500CC8" w:rsidRPr="00987ED0" w:rsidRDefault="00500CC8" w:rsidP="00427F86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sz w:val="22"/>
          <w:szCs w:val="22"/>
          <w:lang w:val="fr-FR"/>
        </w:rPr>
        <w:t>………………………………</w:t>
      </w:r>
      <w:r w:rsidR="00F84710" w:rsidRPr="00987ED0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</w:t>
      </w:r>
    </w:p>
    <w:p w14:paraId="574056D5" w14:textId="77777777" w:rsidR="00F84710" w:rsidRPr="00987ED0" w:rsidRDefault="00F84710" w:rsidP="00427F86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……………………</w:t>
      </w:r>
    </w:p>
    <w:p w14:paraId="5A50181F" w14:textId="77777777" w:rsidR="00F84710" w:rsidRPr="00987ED0" w:rsidRDefault="00F84710" w:rsidP="00427F86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……………………</w:t>
      </w:r>
    </w:p>
    <w:p w14:paraId="4DBA48EF" w14:textId="77777777" w:rsidR="00F84710" w:rsidRPr="00987ED0" w:rsidRDefault="00F84710" w:rsidP="00F8471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</w:p>
    <w:p w14:paraId="7E8CD356" w14:textId="77777777" w:rsidR="00F84710" w:rsidRPr="00987ED0" w:rsidRDefault="00F84710" w:rsidP="00F8471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>PUBLICATIONS SCIENTIFIQUES</w:t>
      </w:r>
      <w:r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</w:t>
      </w:r>
      <w:r w:rsidRPr="00987ED0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نشورات العلمية</w:t>
      </w:r>
    </w:p>
    <w:p w14:paraId="6F831809" w14:textId="2F6C04AC" w:rsidR="00B210EC" w:rsidRPr="00094A4D" w:rsidRDefault="00B210EC" w:rsidP="00B210EC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ublications après avoir bénéficié précédemment (soumis aux mêmes conditions que la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soutenance de doctorat)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  <w:t>.</w:t>
      </w:r>
    </w:p>
    <w:p w14:paraId="323F0B4B" w14:textId="6E776E5A" w:rsidR="00B210EC" w:rsidRPr="00094A4D" w:rsidRDefault="00B210EC" w:rsidP="00B210EC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L'institution doit être mentionnée dans l'article publié (Les </w:t>
      </w:r>
      <w:r w:rsidR="00BA2A2F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publications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qui ne mentionnent pas le nom de 'Université Hassiba Benbouali de Chlef' ne sont pas pris en compte.)</w:t>
      </w:r>
    </w:p>
    <w:p w14:paraId="7B947443" w14:textId="73331F0C" w:rsidR="00D45419" w:rsidRPr="00094A4D" w:rsidRDefault="00D45419" w:rsidP="00B210EC">
      <w:pPr>
        <w:pStyle w:val="Paragraphedeliste"/>
        <w:numPr>
          <w:ilvl w:val="0"/>
          <w:numId w:val="3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lastRenderedPageBreak/>
        <w:t>Joindre une copie de la première page de l’article qui doit apparaitre sur le compte google scholar du candidat.</w:t>
      </w:r>
    </w:p>
    <w:p w14:paraId="093D2F72" w14:textId="77777777" w:rsidR="00CA36B3" w:rsidRPr="00094A4D" w:rsidRDefault="00D45419" w:rsidP="00B210EC">
      <w:pPr>
        <w:pStyle w:val="Paragraphedeliste"/>
        <w:numPr>
          <w:ilvl w:val="0"/>
          <w:numId w:val="3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>Il faut préciser la date de publication.</w:t>
      </w:r>
    </w:p>
    <w:tbl>
      <w:tblPr>
        <w:tblW w:w="1013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1115"/>
        <w:gridCol w:w="19"/>
        <w:gridCol w:w="1069"/>
        <w:gridCol w:w="1088"/>
        <w:gridCol w:w="92"/>
        <w:gridCol w:w="43"/>
        <w:gridCol w:w="47"/>
        <w:gridCol w:w="906"/>
        <w:gridCol w:w="136"/>
        <w:gridCol w:w="43"/>
        <w:gridCol w:w="333"/>
        <w:gridCol w:w="92"/>
        <w:gridCol w:w="484"/>
        <w:gridCol w:w="1088"/>
        <w:gridCol w:w="1088"/>
        <w:gridCol w:w="929"/>
        <w:gridCol w:w="25"/>
      </w:tblGrid>
      <w:tr w:rsidR="00CA36B3" w:rsidRPr="00094A4D" w14:paraId="4D1A5741" w14:textId="77777777" w:rsidTr="00106579">
        <w:trPr>
          <w:trHeight w:val="564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0B51DAB2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Publications internationales</w:t>
            </w:r>
          </w:p>
          <w:p w14:paraId="4726E8A4" w14:textId="683BDE98" w:rsidR="00106579" w:rsidRPr="009822CB" w:rsidRDefault="00500CC8" w:rsidP="00B210EC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Après le dernier bénéfice du stage</w:t>
            </w:r>
          </w:p>
          <w:p w14:paraId="65C4F845" w14:textId="1FACA735" w:rsidR="00B210EC" w:rsidRPr="009822CB" w:rsidRDefault="003F0148" w:rsidP="003F0148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Catégorie A</w:t>
            </w:r>
            <w:r w:rsidRPr="009822CB">
              <w:rPr>
                <w:rFonts w:ascii="Arial" w:hAnsi="Arial" w:cs="Arial" w:hint="cs"/>
                <w:sz w:val="22"/>
                <w:szCs w:val="22"/>
                <w:rtl/>
                <w:lang w:val="fr-FR"/>
              </w:rPr>
              <w:t>+</w:t>
            </w: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 xml:space="preserve"> (</w:t>
            </w:r>
            <w:r w:rsidRPr="009822CB">
              <w:rPr>
                <w:rFonts w:ascii="Arial" w:hAnsi="Arial" w:cs="Arial" w:hint="cs"/>
                <w:b/>
                <w:bCs/>
                <w:sz w:val="22"/>
                <w:szCs w:val="22"/>
                <w:rtl/>
                <w:lang w:val="fr-FR"/>
              </w:rPr>
              <w:t>20</w:t>
            </w: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pts/pub</w:t>
            </w: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3AB7A3CF" w14:textId="77777777" w:rsidR="00CA36B3" w:rsidRPr="009822CB" w:rsidRDefault="00CA36B3" w:rsidP="00106579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Catégorie A</w:t>
            </w:r>
            <w:r w:rsidR="00F84710" w:rsidRPr="009822CB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(1</w:t>
            </w: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5 pts/pub</w:t>
            </w:r>
            <w:r w:rsidR="00F84710" w:rsidRPr="009822CB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321419F0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Catégorie B</w:t>
            </w:r>
            <w:r w:rsidR="00F84710" w:rsidRPr="009822CB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(</w:t>
            </w: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10 pts/pub</w:t>
            </w:r>
            <w:r w:rsidR="00F84710" w:rsidRPr="009822CB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4833C894" w14:textId="77777777" w:rsidR="00CA36B3" w:rsidRPr="009822CB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5A2BF0B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F87C457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684120D" w14:textId="77777777" w:rsidR="00CA36B3" w:rsidRPr="00094A4D" w:rsidRDefault="00CA36B3" w:rsidP="00DC76F4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</w:tcPr>
          <w:p w14:paraId="33B54B66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4E1DF51C" w14:textId="77777777" w:rsidTr="00106579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0692323B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19DBE34" w14:textId="77777777" w:rsidR="003B47D2" w:rsidRPr="009822CB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B969049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A29E742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499A54C" w14:textId="280BCC56" w:rsidR="003B47D2" w:rsidRPr="00094A4D" w:rsidRDefault="003B47D2" w:rsidP="003B47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</w:tcPr>
          <w:p w14:paraId="356711AD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1AC25063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E511626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7CBADFC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BDE71E5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FC40D66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F42C62A" w14:textId="67AAB770" w:rsidR="003B47D2" w:rsidRPr="00094A4D" w:rsidRDefault="003B47D2" w:rsidP="003B47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</w:tcPr>
          <w:p w14:paraId="1FB9175F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20ED09A0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2B929446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14EFEA6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E8BE924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87BE4D2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405FE7D" w14:textId="1B4C265F" w:rsidR="003B47D2" w:rsidRPr="00094A4D" w:rsidRDefault="003B47D2" w:rsidP="003B47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</w:tcPr>
          <w:p w14:paraId="5500F613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2B085380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409706FB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CF3AC70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B2B3C0D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4AB7FD6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25408AA" w14:textId="5368C674" w:rsidR="003B47D2" w:rsidRPr="00094A4D" w:rsidRDefault="003B47D2" w:rsidP="003B47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</w:tcPr>
          <w:p w14:paraId="5CDD2604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5624D1DF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79782C7D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24FB332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69A3B57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5E33898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8FEFDB3" w14:textId="759235F7" w:rsidR="003B47D2" w:rsidRPr="00094A4D" w:rsidRDefault="003B47D2" w:rsidP="003B47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</w:tcPr>
          <w:p w14:paraId="1957BE1B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D2666A" w14:paraId="66439631" w14:textId="77777777" w:rsidTr="00D45419">
        <w:trPr>
          <w:trHeight w:val="154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D943D77" w14:textId="77777777" w:rsidR="00CA36B3" w:rsidRPr="009822CB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B06D5D3" w14:textId="77777777" w:rsidR="00CA36B3" w:rsidRPr="009822CB" w:rsidRDefault="00CA36B3" w:rsidP="00D4541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Date de </w:t>
            </w:r>
            <w:r w:rsidR="00D45419"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publication </w:t>
            </w: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045C017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EE7144A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42021DF2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4D463F08" w14:textId="77777777" w:rsidTr="00106579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49E5C85E" w14:textId="77777777" w:rsidR="00CA36B3" w:rsidRPr="009822CB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F448D93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3F8088F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D6D2CB7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10594F5C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077634E9" w14:textId="77777777" w:rsidTr="00106579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AED021B" w14:textId="77777777" w:rsidR="00CA36B3" w:rsidRPr="009822CB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1768460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AC1240E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E90E403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0788000A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2795B52A" w14:textId="77777777" w:rsidTr="009B16E7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CD887BD" w14:textId="77777777" w:rsidR="008F7E3D" w:rsidRPr="009822CB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9DC473B" w14:textId="77777777" w:rsidR="008F7E3D" w:rsidRPr="009822CB" w:rsidRDefault="008F7E3D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C5AE7F3" w14:textId="5A8C2B4D" w:rsidR="008F7E3D" w:rsidRPr="009822CB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1378" w14:textId="77777777" w:rsidR="008F7E3D" w:rsidRPr="009822CB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4B34A" w14:textId="4E66092E" w:rsidR="008F7E3D" w:rsidRPr="009822CB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F0FC7" w14:textId="77777777" w:rsidR="008F7E3D" w:rsidRPr="008F7E3D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CFC5E" w14:textId="3B7B0C3E" w:rsidR="008F7E3D" w:rsidRPr="008F7E3D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2C9D6" w14:textId="15E4FA16" w:rsidR="008F7E3D" w:rsidRPr="008F7E3D" w:rsidRDefault="008F7E3D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3E5F89A" w14:textId="77777777" w:rsidR="008F7E3D" w:rsidRPr="00094A4D" w:rsidRDefault="008F7E3D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287EE7F7" w14:textId="77777777" w:rsidR="008F7E3D" w:rsidRPr="00094A4D" w:rsidRDefault="008F7E3D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308F2043" w14:textId="77777777" w:rsidTr="00106579">
        <w:trPr>
          <w:trHeight w:val="555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3553DC35" w14:textId="77777777" w:rsidR="00CA36B3" w:rsidRPr="009822CB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D33AFD3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2ED11EF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BD5E767" w14:textId="77777777" w:rsidR="00CA36B3" w:rsidRPr="00094A4D" w:rsidRDefault="00CA36B3" w:rsidP="00DC76F4">
            <w:pPr>
              <w:bidi w:val="0"/>
              <w:spacing w:after="200" w:line="276" w:lineRule="auto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</w:tcPr>
          <w:p w14:paraId="281B0B59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7A89D134" w14:textId="77777777" w:rsidTr="00106579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7DD57663" w14:textId="77777777" w:rsidR="003B47D2" w:rsidRPr="009822CB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12BC22F" w14:textId="77777777" w:rsidR="003B47D2" w:rsidRPr="009822CB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6C52F43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5B2DAEE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985CDA4" w14:textId="77E22E44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</w:tcPr>
          <w:p w14:paraId="2D2EE166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323BF78F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42BBF37" w14:textId="77777777" w:rsidR="003B47D2" w:rsidRPr="009822CB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D535641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120DB13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4812B43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A658E7D" w14:textId="3B15E21C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</w:tcPr>
          <w:p w14:paraId="251859DB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6CC1FAD8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4194E9FD" w14:textId="77777777" w:rsidR="003B47D2" w:rsidRPr="009822CB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8E15BDD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88DF5AA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916666F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B64647A" w14:textId="51902C4E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</w:tcPr>
          <w:p w14:paraId="156F5FFC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1ECD601B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8C1286D" w14:textId="77777777" w:rsidR="003B47D2" w:rsidRPr="009822CB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538D675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0881FD3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139828D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65204BD" w14:textId="230087E7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</w:tcPr>
          <w:p w14:paraId="638C7766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3B47D2" w:rsidRPr="00094A4D" w14:paraId="041B5981" w14:textId="77777777" w:rsidTr="00106579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47ECB816" w14:textId="77777777" w:rsidR="003B47D2" w:rsidRPr="009822CB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F5EFA62" w14:textId="77777777" w:rsidR="003B47D2" w:rsidRPr="009822CB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9B86C00" w14:textId="77777777" w:rsidR="003B47D2" w:rsidRPr="009822CB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3141325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42F2F70" w14:textId="666A5B0B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</w:tcPr>
          <w:p w14:paraId="213B899F" w14:textId="77777777" w:rsidR="003B47D2" w:rsidRPr="00094A4D" w:rsidRDefault="003B47D2" w:rsidP="003B47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D2666A" w14:paraId="1178E58B" w14:textId="77777777" w:rsidTr="00D45419">
        <w:trPr>
          <w:trHeight w:val="41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28455AF1" w14:textId="77777777" w:rsidR="00CA36B3" w:rsidRPr="009822CB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7BEA86B" w14:textId="77777777" w:rsidR="00CA36B3" w:rsidRPr="009822CB" w:rsidRDefault="00CA36B3" w:rsidP="00D4541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Date de </w:t>
            </w:r>
            <w:r w:rsidR="00D45419"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publication </w:t>
            </w: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84FD4AF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99EFFCF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13C897EC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16652BDA" w14:textId="77777777" w:rsidTr="00106579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60AD0CC" w14:textId="77777777" w:rsidR="00CA36B3" w:rsidRPr="009822CB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7F91101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90E269C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EEC00F1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6EED0852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510A004A" w14:textId="77777777" w:rsidTr="00106579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424FF9A0" w14:textId="77777777" w:rsidR="00CA36B3" w:rsidRPr="009822CB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1284825" w14:textId="77777777" w:rsidR="00CA36B3" w:rsidRPr="009822CB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1645ED3" w14:textId="77777777" w:rsidR="00CA36B3" w:rsidRPr="009822CB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296A503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38452E32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69382797" w14:textId="77777777" w:rsidTr="009B16E7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07BA05B5" w14:textId="77777777" w:rsidR="008F7E3D" w:rsidRPr="009822CB" w:rsidRDefault="008F7E3D" w:rsidP="008F7E3D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67996AC" w14:textId="77777777" w:rsidR="008F7E3D" w:rsidRPr="009822CB" w:rsidRDefault="008F7E3D" w:rsidP="008F7E3D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9757D1D" w14:textId="6509EA72" w:rsidR="008F7E3D" w:rsidRPr="009822CB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DA065" w14:textId="77777777" w:rsidR="008F7E3D" w:rsidRPr="009822CB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F1AE2" w14:textId="4873FF57" w:rsidR="008F7E3D" w:rsidRPr="009822CB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9822CB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721EC" w14:textId="77777777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D4210" w14:textId="251783F9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EE5B1" w14:textId="3E73544A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D1E9184" w14:textId="77777777" w:rsidR="008F7E3D" w:rsidRPr="00094A4D" w:rsidRDefault="008F7E3D" w:rsidP="008F7E3D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38C1431B" w14:textId="77777777" w:rsidR="008F7E3D" w:rsidRPr="00094A4D" w:rsidRDefault="008F7E3D" w:rsidP="008F7E3D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58D83588" w14:textId="77777777" w:rsidTr="00F84710">
        <w:trPr>
          <w:trHeight w:val="326"/>
          <w:jc w:val="center"/>
        </w:trPr>
        <w:tc>
          <w:tcPr>
            <w:tcW w:w="60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14:paraId="2A53C252" w14:textId="77777777" w:rsidR="00CA36B3" w:rsidRPr="00094A4D" w:rsidRDefault="00CA36B3" w:rsidP="00DC76F4">
            <w:pPr>
              <w:tabs>
                <w:tab w:val="left" w:pos="2118"/>
              </w:tabs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  <w:tab/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5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A527DEE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79B611DD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57F01187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98A921F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ublications nationales</w:t>
            </w:r>
          </w:p>
          <w:p w14:paraId="5414A8CB" w14:textId="77777777" w:rsidR="00500CC8" w:rsidRPr="00094A4D" w:rsidRDefault="00500CC8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379C6590" w14:textId="77777777" w:rsidR="00500CC8" w:rsidRPr="00094A4D" w:rsidRDefault="00500CC8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05F11BC9" w14:textId="77777777" w:rsidR="00CA36B3" w:rsidRPr="00094A4D" w:rsidRDefault="00D45419" w:rsidP="00D45419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atégorie C 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5 pts/pub, Max 10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0DC392AA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DE306B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4363D" w14:textId="77777777" w:rsidR="00CA36B3" w:rsidRPr="00094A4D" w:rsidRDefault="00CA36B3" w:rsidP="00DC76F4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73D192EE" w14:textId="77777777" w:rsidR="00CA36B3" w:rsidRPr="00094A4D" w:rsidRDefault="00CA36B3" w:rsidP="00DC76F4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49FEAD52" w14:textId="77777777" w:rsidR="00CA36B3" w:rsidRPr="00094A4D" w:rsidRDefault="00CA36B3" w:rsidP="00DC76F4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4A4BFC2E" w14:textId="77777777" w:rsidR="00CA36B3" w:rsidRPr="00094A4D" w:rsidRDefault="00CA36B3" w:rsidP="00DC76F4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60163EEF" w14:textId="77777777" w:rsidR="00CA36B3" w:rsidRPr="00094A4D" w:rsidRDefault="00CA36B3" w:rsidP="00DC76F4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948F0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3B47D2" w:rsidRPr="00094A4D" w14:paraId="68BC7C6F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FDD48ED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43809E" w14:textId="77777777" w:rsidR="003B47D2" w:rsidRPr="00094A4D" w:rsidRDefault="003B47D2" w:rsidP="003B47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A030A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38813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81AE5" w14:textId="322B647B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3B47D2" w:rsidRPr="00094A4D" w14:paraId="76BA5AD6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1FEA5D6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CD1B8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6448D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0C4B8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7851D" w14:textId="45BA9E52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3B47D2" w:rsidRPr="00094A4D" w14:paraId="7B6EA06D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63BB183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5CC7A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22EA7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47757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300B2" w14:textId="23588F40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3B47D2" w:rsidRPr="00094A4D" w14:paraId="5CFECAB6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E0D67DD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66346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B5409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3D4C7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6CBA1" w14:textId="177C4D77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3B47D2" w:rsidRPr="00094A4D" w14:paraId="7AB98548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5B37F2F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230A76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52948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D95E2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BDA10" w14:textId="16B47F16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106579" w:rsidRPr="00D2666A" w14:paraId="739871BE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A3B0388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2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3534C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Date de </w:t>
            </w:r>
            <w:r w:rsidR="00D45419"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publication 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en ligne</w:t>
            </w:r>
          </w:p>
        </w:tc>
        <w:tc>
          <w:tcPr>
            <w:tcW w:w="421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F4ABF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36DCF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3F811A87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A50742B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5700F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8D282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07DA5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3FF17BE4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6E382FC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4E47F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ECC02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5238B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71CFBC22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E2A9EFD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21C7D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  <w:p w14:paraId="1BABB351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ADDFA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29876" w14:textId="77777777" w:rsidR="00106579" w:rsidRPr="00094A4D" w:rsidRDefault="00106579" w:rsidP="00106579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3B47D2" w:rsidRPr="00094A4D" w14:paraId="2267F7DF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9715950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7C40BC" w14:textId="77777777" w:rsidR="003B47D2" w:rsidRPr="00094A4D" w:rsidRDefault="003B47D2" w:rsidP="003B47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C2AA3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C8DD9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AA77A" w14:textId="6B4B63EA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3B47D2" w:rsidRPr="00094A4D" w14:paraId="758E7C32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99CE5EE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2D8C9D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842DE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A24B3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ED001" w14:textId="4644FF72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3B47D2" w:rsidRPr="00094A4D" w14:paraId="707C85B1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63F6F17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5B8F7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5E66C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59F76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37718" w14:textId="60088092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3B47D2" w:rsidRPr="00094A4D" w14:paraId="5DBDD7FA" w14:textId="77777777" w:rsidTr="003B47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420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421DD6B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85778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06B56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2ACCB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BA676" w14:textId="413937CE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3B47D2" w:rsidRPr="00094A4D" w14:paraId="0639D28D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7138D3A" w14:textId="77777777" w:rsidR="003B47D2" w:rsidRPr="00094A4D" w:rsidRDefault="003B47D2" w:rsidP="003B47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DCA21" w14:textId="77777777" w:rsidR="003B47D2" w:rsidRPr="00094A4D" w:rsidRDefault="003B47D2" w:rsidP="003B47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02896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1B8BE" w14:textId="77777777" w:rsidR="003B47D2" w:rsidRPr="00094A4D" w:rsidRDefault="003B47D2" w:rsidP="003B47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917FB" w14:textId="4B1EC0B6" w:rsidR="003B47D2" w:rsidRPr="00094A4D" w:rsidRDefault="003B47D2" w:rsidP="003B47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106579" w:rsidRPr="00D2666A" w14:paraId="57FFA0E7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34F20F2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7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AFC6D2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Date de </w:t>
            </w:r>
            <w:r w:rsidR="00D45419"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publication 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en ligne</w:t>
            </w:r>
          </w:p>
        </w:tc>
        <w:tc>
          <w:tcPr>
            <w:tcW w:w="417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724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2F132D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634E67DC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4CCABFE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EDC3B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39CAC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C1E5922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723783E3" w14:textId="77777777" w:rsidTr="00106579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1F33C29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7D78B" w14:textId="77777777" w:rsidR="00106579" w:rsidRPr="00094A4D" w:rsidRDefault="00106579" w:rsidP="00106579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4E9DA" w14:textId="77777777" w:rsidR="00106579" w:rsidRPr="00094A4D" w:rsidRDefault="00106579" w:rsidP="00106579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C41DD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06579" w:rsidRPr="00094A4D" w14:paraId="70941696" w14:textId="77777777" w:rsidTr="00F84710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6092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6CB9C0A" w14:textId="77777777" w:rsidR="00106579" w:rsidRPr="00094A4D" w:rsidRDefault="00106579" w:rsidP="00106579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1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E2025" w14:textId="77777777" w:rsidR="00106579" w:rsidRPr="00094A4D" w:rsidRDefault="00106579" w:rsidP="00106579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31CE490B" w14:textId="77777777" w:rsidR="008D1C76" w:rsidRDefault="008D1C76" w:rsidP="008D1C76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7C336EF3" w14:textId="2D305233" w:rsidR="00106579" w:rsidRPr="00094A4D" w:rsidRDefault="00106579" w:rsidP="008D1C76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>COMMUNICATION</w:t>
      </w:r>
      <w:r w:rsidR="00B210EC"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>S</w:t>
      </w:r>
      <w:r w:rsidRPr="00987ED0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IENTIFIQUES</w:t>
      </w:r>
      <w:r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</w:t>
      </w:r>
      <w:r w:rsidR="008D1C76"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     </w:t>
      </w:r>
      <w:r w:rsidRPr="00987ED0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</w:t>
      </w:r>
      <w:r w:rsidRPr="00987ED0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</w:t>
      </w:r>
      <w:r w:rsidRPr="00987ED0">
        <w:rPr>
          <w:rFonts w:ascii="Arial" w:hAnsi="Arial" w:cs="Arial" w:hint="cs"/>
          <w:b/>
          <w:bCs/>
          <w:sz w:val="22"/>
          <w:szCs w:val="26"/>
          <w:u w:val="single"/>
          <w:rtl/>
          <w:lang w:val="fr-FR" w:bidi="ar-DZ"/>
        </w:rPr>
        <w:t xml:space="preserve">داخلات </w:t>
      </w:r>
      <w:r w:rsidRPr="00987ED0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علمية</w:t>
      </w:r>
    </w:p>
    <w:p w14:paraId="5A4F42D1" w14:textId="76D152AD" w:rsidR="00B210EC" w:rsidRPr="00094A4D" w:rsidRDefault="00B210EC" w:rsidP="00B210EC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'institution doit être mentionnée dans l'article publié (Les interventions qui ne mentionnent pas le nom de 'Université Hassiba Benbouali de Chlef' ne sont pas pris en compte.)</w:t>
      </w:r>
    </w:p>
    <w:p w14:paraId="5C346739" w14:textId="2DC322D8" w:rsidR="00CA36B3" w:rsidRPr="00094A4D" w:rsidRDefault="00D45419" w:rsidP="00B210EC">
      <w:pPr>
        <w:pStyle w:val="Paragraphedeliste"/>
        <w:numPr>
          <w:ilvl w:val="0"/>
          <w:numId w:val="4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u w:val="single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>Joindre une copie de l'attestation de participation et une copie du résumé de la communication dans le book Abstract ou l'article (Proceeding).</w:t>
      </w:r>
    </w:p>
    <w:p w14:paraId="6168D4CA" w14:textId="77777777" w:rsidR="00CA36B3" w:rsidRPr="00094A4D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240" w:lineRule="exact"/>
        <w:ind w:right="-24"/>
        <w:rPr>
          <w:rFonts w:ascii="Arial" w:hAnsi="Arial" w:cs="Arial"/>
          <w:b/>
          <w:bCs/>
          <w:color w:val="000000"/>
          <w:sz w:val="26"/>
          <w:szCs w:val="26"/>
          <w:u w:val="single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178"/>
        <w:gridCol w:w="1417"/>
        <w:gridCol w:w="1784"/>
        <w:gridCol w:w="708"/>
        <w:gridCol w:w="1335"/>
        <w:gridCol w:w="83"/>
        <w:gridCol w:w="709"/>
        <w:gridCol w:w="1134"/>
        <w:gridCol w:w="768"/>
        <w:gridCol w:w="566"/>
      </w:tblGrid>
      <w:tr w:rsidR="00CA36B3" w:rsidRPr="00094A4D" w14:paraId="0D504594" w14:textId="77777777" w:rsidTr="009B16E7">
        <w:trPr>
          <w:trHeight w:hRule="exact" w:val="397"/>
          <w:jc w:val="center"/>
        </w:trPr>
        <w:tc>
          <w:tcPr>
            <w:tcW w:w="21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DB8367B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munications internationales</w:t>
            </w:r>
          </w:p>
          <w:p w14:paraId="6F0ED224" w14:textId="77777777" w:rsidR="00500CC8" w:rsidRPr="00094A4D" w:rsidRDefault="00500CC8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26A09788" w14:textId="77777777" w:rsidR="00D45419" w:rsidRPr="009822CB" w:rsidRDefault="00D45419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  <w:p w14:paraId="79E1F7F9" w14:textId="77777777" w:rsidR="00CA36B3" w:rsidRPr="009822CB" w:rsidRDefault="00D45419" w:rsidP="00D45419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rtl/>
                <w:lang w:val="fr-FR"/>
              </w:rPr>
            </w:pPr>
            <w:r w:rsidRPr="00D2666A">
              <w:rPr>
                <w:rFonts w:ascii="Arial" w:hAnsi="Arial" w:cs="Arial"/>
                <w:sz w:val="22"/>
                <w:szCs w:val="22"/>
              </w:rPr>
              <w:t>Indexée</w:t>
            </w:r>
            <w:r w:rsidR="00CA36B3" w:rsidRPr="00D2666A">
              <w:rPr>
                <w:rFonts w:ascii="Arial" w:hAnsi="Arial" w:cs="Arial"/>
                <w:sz w:val="22"/>
                <w:szCs w:val="22"/>
              </w:rPr>
              <w:t xml:space="preserve"> WOS, Scopus (</w:t>
            </w:r>
            <w:r w:rsidR="00CA36B3" w:rsidRPr="00D2666A">
              <w:rPr>
                <w:rFonts w:ascii="Arial" w:hAnsi="Arial" w:cs="Arial"/>
                <w:b/>
                <w:bCs/>
                <w:sz w:val="22"/>
                <w:szCs w:val="22"/>
              </w:rPr>
              <w:t>6 Pts/ Com</w:t>
            </w:r>
            <w:r w:rsidRPr="00D2666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0C185E70" w14:textId="74156AB0" w:rsidR="009B16E7" w:rsidRPr="00D2666A" w:rsidRDefault="009B16E7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666A">
              <w:rPr>
                <w:rFonts w:ascii="Arial" w:hAnsi="Arial" w:cs="Arial"/>
                <w:sz w:val="22"/>
                <w:szCs w:val="22"/>
              </w:rPr>
              <w:t>Indexée (</w:t>
            </w:r>
            <w:r w:rsidRPr="009822CB">
              <w:rPr>
                <w:rFonts w:ascii="Arial" w:hAnsi="Arial" w:cs="Arial" w:hint="cs"/>
                <w:b/>
                <w:bCs/>
                <w:sz w:val="22"/>
                <w:szCs w:val="22"/>
                <w:rtl/>
                <w:lang w:val="fr-FR"/>
              </w:rPr>
              <w:t>4</w:t>
            </w:r>
            <w:r w:rsidRPr="00D2666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Pts/Com, Max </w:t>
            </w:r>
            <w:r w:rsidRPr="009822CB">
              <w:rPr>
                <w:rFonts w:ascii="Arial" w:hAnsi="Arial" w:cs="Arial" w:hint="cs"/>
                <w:b/>
                <w:bCs/>
                <w:sz w:val="22"/>
                <w:szCs w:val="22"/>
                <w:rtl/>
                <w:lang w:val="fr-FR"/>
              </w:rPr>
              <w:t>16</w:t>
            </w:r>
            <w:r w:rsidRPr="00D2666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Pts</w:t>
            </w:r>
            <w:r w:rsidRPr="00D2666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6CF2F4CE" w14:textId="77777777" w:rsidR="00CA36B3" w:rsidRPr="00094A4D" w:rsidRDefault="00CA36B3" w:rsidP="00D45419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9822CB">
              <w:rPr>
                <w:rFonts w:ascii="Arial" w:hAnsi="Arial" w:cs="Arial"/>
                <w:sz w:val="22"/>
                <w:szCs w:val="22"/>
                <w:lang w:val="fr-FR"/>
              </w:rPr>
              <w:t>Non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 </w:t>
            </w:r>
            <w:r w:rsidR="00D45419"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ndexée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 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2 Pts</w:t>
            </w:r>
            <w:r w:rsidR="00D45419"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/Com, 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Max 08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A66BA9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D10BA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7A3B5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094A4D" w14:paraId="6371BF86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B89E4AE" w14:textId="77777777" w:rsidR="00CA36B3" w:rsidRPr="00094A4D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6BD9A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4A759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4B21D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5313BAC5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DCD7257" w14:textId="77777777" w:rsidR="00CA36B3" w:rsidRPr="00094A4D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83457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CEB68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FF415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3A61B301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6F0FC0C" w14:textId="77777777" w:rsidR="00CA36B3" w:rsidRPr="00094A4D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22216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29C01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7AF6C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0A7D5FF8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11CEF00" w14:textId="77777777" w:rsidR="00CA36B3" w:rsidRPr="00094A4D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9B155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4FE05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CE1F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03462" w:rsidRPr="00094A4D" w14:paraId="3D99CC5A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6D7655E" w14:textId="77777777" w:rsidR="00B03462" w:rsidRPr="00094A4D" w:rsidRDefault="00B03462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88A70" w14:textId="77777777" w:rsidR="00B03462" w:rsidRPr="00094A4D" w:rsidRDefault="00B03462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21747" w14:textId="60B57D2B" w:rsidR="00B03462" w:rsidRPr="00094A4D" w:rsidRDefault="00B03462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3EFDC" w14:textId="77777777" w:rsidR="00B03462" w:rsidRPr="00094A4D" w:rsidRDefault="00B03462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5A86F" w14:textId="4B0D5A96" w:rsidR="00B03462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B782E" w14:textId="77777777" w:rsidR="00B03462" w:rsidRPr="00094A4D" w:rsidRDefault="00B03462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C239F" w14:textId="77777777" w:rsidR="008F7E3D" w:rsidRPr="00094A4D" w:rsidRDefault="008F7E3D" w:rsidP="008F7E3D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7E1E259E" w14:textId="77777777" w:rsidR="00B03462" w:rsidRPr="00094A4D" w:rsidRDefault="00B03462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84E42" w14:textId="6802D353" w:rsidR="00B03462" w:rsidRPr="00094A4D" w:rsidRDefault="00B03462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F0043" w14:textId="77777777" w:rsidR="00B03462" w:rsidRPr="00094A4D" w:rsidRDefault="00B03462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2319EA0A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0417382" w14:textId="77777777" w:rsidR="00CA36B3" w:rsidRPr="00094A4D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921C2" w14:textId="77777777" w:rsidR="00CA36B3" w:rsidRPr="00094A4D" w:rsidRDefault="00CA36B3" w:rsidP="00DC76F4">
            <w:pPr>
              <w:bidi w:val="0"/>
              <w:spacing w:line="240" w:lineRule="exact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A9311" w14:textId="77777777" w:rsidR="00CA36B3" w:rsidRPr="00094A4D" w:rsidRDefault="00CA36B3" w:rsidP="008F7E3D">
            <w:pPr>
              <w:bidi w:val="0"/>
              <w:snapToGrid w:val="0"/>
              <w:spacing w:line="240" w:lineRule="exact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89F16" w14:textId="77777777" w:rsidR="00CA36B3" w:rsidRPr="00094A4D" w:rsidRDefault="00CA36B3" w:rsidP="00DC76F4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  <w:p w14:paraId="65EBD366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</w:p>
        </w:tc>
      </w:tr>
      <w:tr w:rsidR="00CA36B3" w:rsidRPr="00094A4D" w14:paraId="7E8428DE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4345062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C95C5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A7C0F" w14:textId="339B1D08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62EF4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0ACCC80C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F20D1F2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31027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F5679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54389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7B108DE9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D232FB3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9E0D5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3407F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DF805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13397372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5212964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DC403" w14:textId="77777777" w:rsidR="00CA36B3" w:rsidRPr="00094A4D" w:rsidRDefault="00CA36B3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56308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50FBC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7E891694" w14:textId="77777777" w:rsidTr="009B16E7">
        <w:trPr>
          <w:trHeight w:hRule="exact" w:val="397"/>
          <w:jc w:val="center"/>
        </w:trPr>
        <w:tc>
          <w:tcPr>
            <w:tcW w:w="21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E0E8F38" w14:textId="77777777" w:rsidR="008F7E3D" w:rsidRPr="00094A4D" w:rsidRDefault="008F7E3D" w:rsidP="008F7E3D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910AA" w14:textId="77777777" w:rsidR="008F7E3D" w:rsidRPr="00094A4D" w:rsidRDefault="008F7E3D" w:rsidP="008F7E3D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55077" w14:textId="6CC3E326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CDA59" w14:textId="77777777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13835" w14:textId="5A58FBEA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64C15" w14:textId="77777777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ECC87" w14:textId="77777777" w:rsidR="008F7E3D" w:rsidRPr="00094A4D" w:rsidRDefault="008F7E3D" w:rsidP="008F7E3D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3A617ACD" w14:textId="77777777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24114" w14:textId="7295DFBD" w:rsidR="008F7E3D" w:rsidRPr="00094A4D" w:rsidRDefault="008F7E3D" w:rsidP="008F7E3D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753DE" w14:textId="77777777" w:rsidR="008F7E3D" w:rsidRPr="00094A4D" w:rsidRDefault="008F7E3D" w:rsidP="008F7E3D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1E902030" w14:textId="77777777" w:rsidTr="009B16E7">
        <w:trPr>
          <w:trHeight w:hRule="exact" w:val="397"/>
          <w:jc w:val="center"/>
        </w:trPr>
        <w:tc>
          <w:tcPr>
            <w:tcW w:w="74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C342F0A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D7577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A2F8FA1" w14:textId="77777777" w:rsidR="00CA36B3" w:rsidRPr="00094A4D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6"/>
          <w:szCs w:val="26"/>
          <w:u w:val="single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561"/>
        <w:gridCol w:w="1275"/>
        <w:gridCol w:w="3969"/>
        <w:gridCol w:w="2691"/>
        <w:gridCol w:w="570"/>
      </w:tblGrid>
      <w:tr w:rsidR="001C10CE" w:rsidRPr="00094A4D" w14:paraId="66128203" w14:textId="77777777" w:rsidTr="00D45419">
        <w:trPr>
          <w:trHeight w:val="596"/>
          <w:jc w:val="center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DA5E430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munications nationales</w:t>
            </w:r>
          </w:p>
          <w:p w14:paraId="502FD0F7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5570712A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55B24581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1 Pts / </w:t>
            </w:r>
            <w:r w:rsidR="00D45419"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, Max 04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33213942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1C9E7930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069BE29C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255128AE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359262EB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9A4B1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FF38A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EDBC9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1C10CE" w:rsidRPr="00094A4D" w14:paraId="0AEF52DE" w14:textId="77777777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F129EAE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E6123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15329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FE65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1FDE3E09" w14:textId="77777777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A4AD0F6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3F3DB1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E7E59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20E5F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440ECA3F" w14:textId="77777777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BFEABD9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136FBC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25936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54542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21A2F734" w14:textId="77777777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671A17E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D00A4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E7150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DECD1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3786036D" w14:textId="77777777" w:rsidTr="00D45419">
        <w:trPr>
          <w:trHeight w:val="592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3F24150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04F1C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7D618" w14:textId="77777777" w:rsidR="001C10CE" w:rsidRPr="00094A4D" w:rsidRDefault="001C10CE" w:rsidP="00D45419">
            <w:pPr>
              <w:bidi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D0001" w14:textId="77777777" w:rsidR="001C10CE" w:rsidRPr="00094A4D" w:rsidRDefault="001C10CE" w:rsidP="00D45419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1C10CE" w:rsidRPr="00094A4D" w14:paraId="2D159220" w14:textId="77777777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B3E3701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0E301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15556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39204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3BEB86CC" w14:textId="77777777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F93940B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3293C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1C853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EF6B7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778853C7" w14:textId="77777777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59F226A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82256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A1150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6FC43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7A38DA53" w14:textId="77777777" w:rsidTr="00D45419">
        <w:trPr>
          <w:trHeight w:val="398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402F766" w14:textId="77777777" w:rsidR="001C10CE" w:rsidRPr="00094A4D" w:rsidRDefault="001C10CE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9D281" w14:textId="77777777" w:rsidR="001C10CE" w:rsidRPr="00094A4D" w:rsidRDefault="001C10CE" w:rsidP="00DC76F4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D7F84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1F74C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1C10CE" w:rsidRPr="00094A4D" w14:paraId="3856FC69" w14:textId="77777777">
        <w:trPr>
          <w:trHeight w:val="300"/>
          <w:jc w:val="center"/>
        </w:trPr>
        <w:tc>
          <w:tcPr>
            <w:tcW w:w="68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21C996F" w14:textId="77777777" w:rsidR="001C10CE" w:rsidRPr="00094A4D" w:rsidRDefault="001C10CE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73E1F" w14:textId="77777777" w:rsidR="001C10CE" w:rsidRPr="00094A4D" w:rsidRDefault="001C10CE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C1E171E" w14:textId="77777777" w:rsidR="001C10CE" w:rsidRPr="00094A4D" w:rsidRDefault="001C10CE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6"/>
          <w:szCs w:val="26"/>
          <w:u w:val="single"/>
          <w:lang w:val="fr-FR"/>
        </w:rPr>
      </w:pPr>
    </w:p>
    <w:p w14:paraId="2969C4F9" w14:textId="77777777" w:rsidR="001C10CE" w:rsidRPr="00094A4D" w:rsidRDefault="00D45419" w:rsidP="00D45419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Citations Scopus (</w:t>
      </w:r>
      <w:r w:rsidR="007759C7"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Après le dernier bénéfice du stage</w:t>
      </w: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) :</w:t>
      </w:r>
    </w:p>
    <w:p w14:paraId="30353434" w14:textId="2FDA95A2" w:rsidR="0016798C" w:rsidRDefault="003F0148" w:rsidP="003F0148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jc w:val="center"/>
        <w:rPr>
          <w:rFonts w:ascii="Arial" w:hAnsi="Arial" w:cs="Arial"/>
          <w:sz w:val="26"/>
          <w:szCs w:val="26"/>
          <w:lang w:val="fr-FR"/>
        </w:rPr>
      </w:pPr>
      <w:r w:rsidRPr="00987ED0">
        <w:rPr>
          <w:rFonts w:ascii="Arial" w:hAnsi="Arial" w:cs="Arial"/>
          <w:sz w:val="26"/>
          <w:szCs w:val="26"/>
          <w:lang w:val="fr-FR"/>
        </w:rPr>
        <w:t>Verifier la valeur donn</w:t>
      </w:r>
      <w:r w:rsidR="004D159E" w:rsidRPr="00D2666A">
        <w:rPr>
          <w:rFonts w:ascii="Arial" w:hAnsi="Arial" w:cs="Arial"/>
          <w:sz w:val="26"/>
          <w:szCs w:val="26"/>
          <w:lang w:val="fr-FR"/>
        </w:rPr>
        <w:t>ée</w:t>
      </w:r>
      <w:r w:rsidRPr="00987ED0">
        <w:rPr>
          <w:rFonts w:ascii="Arial" w:hAnsi="Arial" w:cs="Arial"/>
          <w:sz w:val="26"/>
          <w:szCs w:val="26"/>
          <w:lang w:val="fr-FR"/>
        </w:rPr>
        <w:t xml:space="preserve"> par le VDPG</w:t>
      </w:r>
    </w:p>
    <w:tbl>
      <w:tblPr>
        <w:bidiVisual/>
        <w:tblW w:w="0" w:type="auto"/>
        <w:tblInd w:w="3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9"/>
      </w:tblGrid>
      <w:tr w:rsidR="008144B9" w:rsidRPr="00094A4D" w14:paraId="033C8108" w14:textId="77777777" w:rsidTr="008144B9">
        <w:tc>
          <w:tcPr>
            <w:tcW w:w="3119" w:type="dxa"/>
          </w:tcPr>
          <w:p w14:paraId="17DC8DE6" w14:textId="77777777" w:rsidR="008144B9" w:rsidRPr="00D2666A" w:rsidRDefault="008144B9" w:rsidP="00813E0B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D2666A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lastRenderedPageBreak/>
              <w:t>0.1* le Nombre de citations</w:t>
            </w:r>
          </w:p>
        </w:tc>
      </w:tr>
      <w:tr w:rsidR="008144B9" w:rsidRPr="00094A4D" w14:paraId="748312D7" w14:textId="77777777" w:rsidTr="008144B9">
        <w:tc>
          <w:tcPr>
            <w:tcW w:w="3119" w:type="dxa"/>
          </w:tcPr>
          <w:p w14:paraId="432EC687" w14:textId="77777777" w:rsidR="008144B9" w:rsidRPr="008144B9" w:rsidRDefault="008144B9" w:rsidP="00813E0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360" w:lineRule="auto"/>
              <w:ind w:right="-24"/>
              <w:jc w:val="right"/>
              <w:rPr>
                <w:rFonts w:ascii="Arial" w:hAnsi="Arial" w:cs="Arial"/>
                <w:b/>
                <w:bCs/>
                <w:color w:val="FF0000"/>
                <w:sz w:val="26"/>
                <w:szCs w:val="26"/>
                <w:u w:val="single"/>
                <w:rtl/>
                <w:lang w:val="fr-FR"/>
              </w:rPr>
            </w:pPr>
          </w:p>
        </w:tc>
      </w:tr>
    </w:tbl>
    <w:p w14:paraId="2CC8366C" w14:textId="66A25365" w:rsidR="008144B9" w:rsidRPr="00F126DF" w:rsidRDefault="00F126DF" w:rsidP="00F126DF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jc w:val="both"/>
        <w:rPr>
          <w:rFonts w:ascii="Arial" w:hAnsi="Arial" w:cs="Arial"/>
          <w:i/>
          <w:iCs/>
          <w:sz w:val="26"/>
          <w:szCs w:val="26"/>
          <w:lang w:val="fr-FR"/>
        </w:rPr>
      </w:pPr>
      <w:r w:rsidRPr="00D2666A">
        <w:rPr>
          <w:rFonts w:ascii="Arial" w:hAnsi="Arial" w:cs="Arial"/>
          <w:i/>
          <w:iCs/>
          <w:lang w:val="fr-FR"/>
        </w:rPr>
        <w:t>L’article doit contenir l’affilition « université Hassiba Benbouali de Chlef »</w:t>
      </w:r>
      <w:r w:rsidRPr="00F126DF">
        <w:rPr>
          <w:rFonts w:ascii="Arial" w:hAnsi="Arial" w:cs="Arial"/>
          <w:i/>
          <w:iCs/>
          <w:sz w:val="26"/>
          <w:szCs w:val="26"/>
          <w:lang w:val="fr-FR"/>
        </w:rPr>
        <w:t xml:space="preserve">  </w:t>
      </w:r>
    </w:p>
    <w:p w14:paraId="04208822" w14:textId="77777777" w:rsidR="00F91E96" w:rsidRPr="00094A4D" w:rsidRDefault="00C51347" w:rsidP="00F91E96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bookmarkStart w:id="0" w:name="_Hlk161390802"/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ACTIVITES</w:t>
      </w:r>
      <w:r w:rsidR="00F91E96"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IENTIFIQUES</w:t>
      </w: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(après le dernier bénéfice du stage)</w:t>
      </w:r>
      <w:r w:rsidR="00F91E96"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</w:t>
      </w:r>
      <w:r w:rsidR="00F91E96" w:rsidRPr="00094A4D">
        <w:rPr>
          <w:rFonts w:ascii="Arial" w:hAnsi="Arial" w:cs="Arial" w:hint="cs"/>
          <w:b/>
          <w:bCs/>
          <w:sz w:val="22"/>
          <w:szCs w:val="26"/>
          <w:u w:val="single"/>
          <w:rtl/>
          <w:lang w:val="fr-FR"/>
        </w:rPr>
        <w:t>النشاطات</w:t>
      </w:r>
      <w:r w:rsidR="00F91E96" w:rsidRPr="00094A4D">
        <w:rPr>
          <w:rFonts w:ascii="Arial" w:hAnsi="Arial" w:cs="Arial" w:hint="cs"/>
          <w:b/>
          <w:bCs/>
          <w:sz w:val="22"/>
          <w:szCs w:val="26"/>
          <w:u w:val="single"/>
          <w:rtl/>
          <w:lang w:val="fr-FR" w:bidi="ar-DZ"/>
        </w:rPr>
        <w:t xml:space="preserve"> </w:t>
      </w:r>
      <w:r w:rsidR="00F91E96"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علمية</w:t>
      </w:r>
    </w:p>
    <w:p w14:paraId="6F1340A3" w14:textId="77777777" w:rsidR="00CA36B3" w:rsidRPr="00094A4D" w:rsidRDefault="00CA36B3" w:rsidP="00C5134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bookmarkStart w:id="1" w:name="_Hlk161390813"/>
      <w:bookmarkEnd w:id="0"/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</w:t>
      </w:r>
      <w:r w:rsidR="008F1343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es pièces justificatives</w:t>
      </w:r>
      <w:r w:rsidR="000E2A3E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bookmarkEnd w:id="1"/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8"/>
        <w:gridCol w:w="4218"/>
        <w:gridCol w:w="4219"/>
      </w:tblGrid>
      <w:tr w:rsidR="00E8176A" w:rsidRPr="00D2666A" w14:paraId="397089BB" w14:textId="77777777" w:rsidTr="0036370D">
        <w:trPr>
          <w:trHeight w:val="409"/>
          <w:jc w:val="center"/>
        </w:trPr>
        <w:tc>
          <w:tcPr>
            <w:tcW w:w="808" w:type="dxa"/>
          </w:tcPr>
          <w:p w14:paraId="291230C4" w14:textId="77777777" w:rsidR="00E8176A" w:rsidRPr="00094A4D" w:rsidRDefault="00E8176A" w:rsidP="00DC76F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39E5A17A" w14:textId="3A1938C9" w:rsidR="00E8176A" w:rsidRPr="00987ED0" w:rsidRDefault="00E8176A" w:rsidP="00DC76F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de laboratoire</w:t>
            </w:r>
            <w:r w:rsidR="00CC0EAF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/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</w:t>
            </w:r>
            <w:r w:rsidR="008D1C76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Editeur en chef dans une revue 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(1 Pts)</w:t>
            </w:r>
          </w:p>
        </w:tc>
      </w:tr>
      <w:tr w:rsidR="00E8176A" w:rsidRPr="003F0148" w14:paraId="5D41C569" w14:textId="77777777" w:rsidTr="0036370D">
        <w:trPr>
          <w:trHeight w:val="409"/>
          <w:jc w:val="center"/>
        </w:trPr>
        <w:tc>
          <w:tcPr>
            <w:tcW w:w="808" w:type="dxa"/>
          </w:tcPr>
          <w:p w14:paraId="2D609E8E" w14:textId="77777777" w:rsidR="00E8176A" w:rsidRPr="00094A4D" w:rsidRDefault="00E8176A" w:rsidP="00DC76F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6EAF7C55" w14:textId="4A58CA5B" w:rsidR="00E8176A" w:rsidRPr="00987ED0" w:rsidRDefault="00500CC8" w:rsidP="00DC76F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</w:t>
            </w:r>
            <w:r w:rsidR="00E8176A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rojet </w:t>
            </w:r>
            <w:r w:rsidR="00E8176A"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FU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, </w:t>
            </w:r>
            <w:r w:rsidR="00E8176A"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NR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</w:t>
            </w:r>
            <w:r w:rsidR="003D13A8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</w:t>
            </w:r>
            <w:r w:rsidR="003D13A8" w:rsidRPr="00D2666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ojet socio-economique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…</w:t>
            </w:r>
            <w:r w:rsidR="00E8176A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5 Pts</w:t>
            </w:r>
            <w:r w:rsidR="007C19B4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/ Projet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</w:tr>
      <w:tr w:rsidR="00E8176A" w:rsidRPr="003F0148" w14:paraId="21E0533F" w14:textId="77777777" w:rsidTr="0036370D">
        <w:trPr>
          <w:trHeight w:val="486"/>
          <w:jc w:val="center"/>
        </w:trPr>
        <w:tc>
          <w:tcPr>
            <w:tcW w:w="808" w:type="dxa"/>
          </w:tcPr>
          <w:p w14:paraId="3F3F22CA" w14:textId="77777777" w:rsidR="00E8176A" w:rsidRPr="00094A4D" w:rsidRDefault="00E8176A" w:rsidP="00DC76F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74266A75" w14:textId="77777777" w:rsidR="0078282E" w:rsidRPr="00987ED0" w:rsidRDefault="0078282E" w:rsidP="00DC76F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d</w:t>
            </w:r>
            <w:r w:rsidR="00C51347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’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un projet ou d</w:t>
            </w:r>
            <w:r w:rsidR="00C51347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’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un programme </w:t>
            </w:r>
            <w:r w:rsidR="00C51347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international        </w:t>
            </w:r>
          </w:p>
          <w:p w14:paraId="00CF0ADC" w14:textId="60919C37" w:rsidR="00E8176A" w:rsidRPr="00987ED0" w:rsidRDefault="0078282E" w:rsidP="00DC76F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(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Erasmus</w:t>
            </w:r>
            <w:r w:rsidR="00925E94"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+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, EranetMed, H2020,</w:t>
            </w:r>
            <w:r w:rsidR="003D13A8"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 w:rsidR="003D13A8" w:rsidRPr="00D2666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IMA</w:t>
            </w:r>
            <w:r w:rsidR="003D13A8"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…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   (10 </w:t>
            </w:r>
            <w:r w:rsidR="007C19B4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ts / Projet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                        </w:t>
            </w:r>
          </w:p>
        </w:tc>
      </w:tr>
      <w:tr w:rsidR="0036370D" w:rsidRPr="00D2666A" w14:paraId="59C5F330" w14:textId="77777777" w:rsidTr="009B16E7">
        <w:trPr>
          <w:trHeight w:val="486"/>
          <w:jc w:val="center"/>
        </w:trPr>
        <w:tc>
          <w:tcPr>
            <w:tcW w:w="808" w:type="dxa"/>
          </w:tcPr>
          <w:p w14:paraId="01198869" w14:textId="7E86E267" w:rsidR="0036370D" w:rsidRPr="00094A4D" w:rsidRDefault="0036370D" w:rsidP="0036370D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3635B146" w14:textId="27BCF82B" w:rsidR="0036370D" w:rsidRPr="00D2666A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5 Pts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/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Revue A+</w:t>
            </w:r>
          </w:p>
        </w:tc>
        <w:tc>
          <w:tcPr>
            <w:tcW w:w="4219" w:type="dxa"/>
            <w:vMerge w:val="restart"/>
            <w:vAlign w:val="center"/>
          </w:tcPr>
          <w:p w14:paraId="4B92CCC1" w14:textId="3DB52D62" w:rsidR="0036370D" w:rsidRPr="00D2666A" w:rsidRDefault="000731C0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Expertise </w:t>
            </w:r>
            <w:r w:rsidR="0036370D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dans des journaux indéxé</w:t>
            </w:r>
            <w:r w:rsidR="00E50C03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s</w:t>
            </w:r>
          </w:p>
        </w:tc>
      </w:tr>
      <w:tr w:rsidR="0036370D" w:rsidRPr="00D2666A" w14:paraId="5815EE6E" w14:textId="77777777" w:rsidTr="009B16E7">
        <w:trPr>
          <w:trHeight w:val="486"/>
          <w:jc w:val="center"/>
        </w:trPr>
        <w:tc>
          <w:tcPr>
            <w:tcW w:w="808" w:type="dxa"/>
          </w:tcPr>
          <w:p w14:paraId="7B88872B" w14:textId="77777777" w:rsidR="0036370D" w:rsidRPr="00094A4D" w:rsidRDefault="0036370D" w:rsidP="0036370D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41263D50" w14:textId="17894844" w:rsidR="0036370D" w:rsidRPr="00D2666A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4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ts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/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Revue A (16 Pts Max)</w:t>
            </w:r>
          </w:p>
        </w:tc>
        <w:tc>
          <w:tcPr>
            <w:tcW w:w="4219" w:type="dxa"/>
            <w:vMerge/>
            <w:vAlign w:val="center"/>
          </w:tcPr>
          <w:p w14:paraId="3FB684EA" w14:textId="7E4F3EB9" w:rsidR="0036370D" w:rsidRPr="008144B9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  <w:tr w:rsidR="0036370D" w:rsidRPr="00D2666A" w14:paraId="5CD6FC70" w14:textId="77777777" w:rsidTr="009B16E7">
        <w:trPr>
          <w:trHeight w:val="486"/>
          <w:jc w:val="center"/>
        </w:trPr>
        <w:tc>
          <w:tcPr>
            <w:tcW w:w="808" w:type="dxa"/>
          </w:tcPr>
          <w:p w14:paraId="2B904804" w14:textId="77777777" w:rsidR="0036370D" w:rsidRPr="00094A4D" w:rsidRDefault="0036370D" w:rsidP="0036370D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125B6891" w14:textId="0BB540BF" w:rsidR="0036370D" w:rsidRPr="00D2666A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2 Pts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/</w:t>
            </w:r>
            <w:r w:rsidR="00E50C03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Revue b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8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Pts Max)</w:t>
            </w:r>
          </w:p>
        </w:tc>
        <w:tc>
          <w:tcPr>
            <w:tcW w:w="4219" w:type="dxa"/>
            <w:vMerge/>
            <w:vAlign w:val="center"/>
          </w:tcPr>
          <w:p w14:paraId="5927899C" w14:textId="7EB21EFA" w:rsidR="0036370D" w:rsidRPr="008144B9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  <w:tr w:rsidR="0036370D" w:rsidRPr="00D2666A" w14:paraId="09B6DDFE" w14:textId="77777777" w:rsidTr="009B16E7">
        <w:trPr>
          <w:trHeight w:val="486"/>
          <w:jc w:val="center"/>
        </w:trPr>
        <w:tc>
          <w:tcPr>
            <w:tcW w:w="808" w:type="dxa"/>
          </w:tcPr>
          <w:p w14:paraId="53BEB8D8" w14:textId="77777777" w:rsidR="0036370D" w:rsidRPr="00094A4D" w:rsidRDefault="0036370D" w:rsidP="0036370D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21599845" w14:textId="0F13F546" w:rsidR="0036370D" w:rsidRPr="00D2666A" w:rsidRDefault="0036370D" w:rsidP="00E50C03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1 Pts</w:t>
            </w:r>
            <w:r w:rsidR="003F2B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/</w:t>
            </w:r>
            <w:r w:rsidR="00E50C03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Revue C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4 Pts Max)</w:t>
            </w:r>
          </w:p>
        </w:tc>
        <w:tc>
          <w:tcPr>
            <w:tcW w:w="4219" w:type="dxa"/>
            <w:vMerge/>
            <w:vAlign w:val="center"/>
          </w:tcPr>
          <w:p w14:paraId="56C61F98" w14:textId="487A92AB" w:rsidR="0036370D" w:rsidRPr="008144B9" w:rsidRDefault="0036370D" w:rsidP="0036370D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</w:tbl>
    <w:p w14:paraId="35E649A4" w14:textId="77777777" w:rsidR="00C51347" w:rsidRPr="00094A4D" w:rsidRDefault="00C51347" w:rsidP="00C5134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5EA3EEEE" w14:textId="77777777" w:rsidR="00C51347" w:rsidRPr="00094A4D" w:rsidRDefault="00CB0C7A" w:rsidP="00C51347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bookmarkStart w:id="2" w:name="_Hlk161390931"/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ACTIVITES ADMINISTRATIVES ET DE SOUTIEN À LA PEDAGOGIE (</w:t>
      </w:r>
      <w:r w:rsidR="00C51347"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après le dernier bénéfice du stage / </w:t>
      </w:r>
      <w:r w:rsidR="000E2A3E"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pas de cumulation de points</w:t>
      </w:r>
      <w:r w:rsidR="00C51347"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)</w:t>
      </w:r>
      <w:r w:rsidR="00C51347"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</w:t>
      </w:r>
      <w:r w:rsidR="00C51347"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أنشطة الإدارية والدعم البيداغوجي</w:t>
      </w:r>
      <w:r w:rsidR="00C51347" w:rsidRPr="00094A4D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52121A98" w14:textId="77777777" w:rsidR="008F1343" w:rsidRPr="00094A4D" w:rsidRDefault="008F1343" w:rsidP="008F1343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0"/>
        <w:gridCol w:w="9094"/>
      </w:tblGrid>
      <w:tr w:rsidR="0078282E" w:rsidRPr="00D2666A" w14:paraId="572CD619" w14:textId="77777777" w:rsidTr="003F2BD0">
        <w:trPr>
          <w:trHeight w:val="60"/>
          <w:jc w:val="center"/>
        </w:trPr>
        <w:tc>
          <w:tcPr>
            <w:tcW w:w="880" w:type="dxa"/>
          </w:tcPr>
          <w:p w14:paraId="2DA13AAD" w14:textId="77777777" w:rsidR="0078282E" w:rsidRPr="00094A4D" w:rsidRDefault="0078282E" w:rsidP="00C51347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bookmarkStart w:id="3" w:name="_Hlk161391101"/>
            <w:bookmarkEnd w:id="2"/>
          </w:p>
        </w:tc>
        <w:tc>
          <w:tcPr>
            <w:tcW w:w="9094" w:type="dxa"/>
            <w:vAlign w:val="center"/>
          </w:tcPr>
          <w:p w14:paraId="1D54BEEA" w14:textId="5F05AAF1" w:rsidR="0078282E" w:rsidRPr="00D2666A" w:rsidRDefault="003F2BD0" w:rsidP="003F2BD0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résident d’instances scientifiques (2 points, non cumulables avec la qualité de membre)</w:t>
            </w:r>
          </w:p>
        </w:tc>
      </w:tr>
      <w:tr w:rsidR="003F2BD0" w:rsidRPr="00094A4D" w14:paraId="6D846D5A" w14:textId="77777777" w:rsidTr="003F2BD0">
        <w:trPr>
          <w:trHeight w:val="60"/>
          <w:jc w:val="center"/>
        </w:trPr>
        <w:tc>
          <w:tcPr>
            <w:tcW w:w="880" w:type="dxa"/>
          </w:tcPr>
          <w:p w14:paraId="616679FD" w14:textId="77777777" w:rsidR="003F2BD0" w:rsidRPr="00094A4D" w:rsidRDefault="003F2BD0" w:rsidP="00C51347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3362B9F3" w14:textId="0BC27751" w:rsidR="003F2BD0" w:rsidRPr="00D2666A" w:rsidRDefault="003F2BD0" w:rsidP="008D1C76">
            <w:pPr>
              <w:tabs>
                <w:tab w:val="left" w:pos="7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CDC, CATI, Incubateur</w:t>
            </w:r>
            <w:r w:rsidR="00F35CED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 BLEU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… (1 Pts</w:t>
            </w:r>
            <w:r w:rsidR="00987E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-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Max 3 Pts)</w:t>
            </w:r>
          </w:p>
        </w:tc>
      </w:tr>
      <w:tr w:rsidR="0078282E" w:rsidRPr="00094A4D" w14:paraId="3BA69F74" w14:textId="77777777" w:rsidTr="003F2BD0">
        <w:trPr>
          <w:trHeight w:val="60"/>
          <w:jc w:val="center"/>
        </w:trPr>
        <w:tc>
          <w:tcPr>
            <w:tcW w:w="880" w:type="dxa"/>
          </w:tcPr>
          <w:p w14:paraId="6E1E54AC" w14:textId="77777777" w:rsidR="0078282E" w:rsidRPr="00094A4D" w:rsidRDefault="0078282E" w:rsidP="00C51347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1CA3314A" w14:textId="5D0EBB86" w:rsidR="0078282E" w:rsidRPr="00D2666A" w:rsidRDefault="0078282E" w:rsidP="008D1C76">
            <w:pPr>
              <w:tabs>
                <w:tab w:val="left" w:pos="7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D2666A"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  <w:t xml:space="preserve"> 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Membre du CSU, CSF, CSD, </w:t>
            </w:r>
            <w:r w:rsidR="002D1E9B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CFD, 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Conseil </w:t>
            </w:r>
            <w:r w:rsidR="00316833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de 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discipline, RAQ</w:t>
            </w:r>
            <w:r w:rsidR="00AF6EFB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, </w:t>
            </w:r>
            <w:r w:rsidR="003755E5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…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1 Pts </w:t>
            </w:r>
            <w:r w:rsidR="00987E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- 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Max </w:t>
            </w:r>
            <w:r w:rsidR="00987ED0"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3</w:t>
            </w:r>
            <w:r w:rsidRPr="00D2666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Pts)   </w:t>
            </w:r>
          </w:p>
        </w:tc>
      </w:tr>
      <w:tr w:rsidR="0078282E" w:rsidRPr="00094A4D" w14:paraId="1BB3E64D" w14:textId="77777777" w:rsidTr="003F2BD0">
        <w:trPr>
          <w:trHeight w:val="618"/>
          <w:jc w:val="center"/>
        </w:trPr>
        <w:tc>
          <w:tcPr>
            <w:tcW w:w="880" w:type="dxa"/>
          </w:tcPr>
          <w:p w14:paraId="023FE821" w14:textId="77777777" w:rsidR="0078282E" w:rsidRPr="00094A4D" w:rsidRDefault="0078282E" w:rsidP="00C51347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68B8FC4C" w14:textId="77777777" w:rsidR="0078282E" w:rsidRPr="00987ED0" w:rsidRDefault="0078282E" w:rsidP="00C51347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276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oste Supérieur (Vice-doyen, Chef de département, Chef de département adjoint, Chef de domaine, Chef de filière, Chef de spécialité</w:t>
            </w:r>
            <w:r w:rsidR="00B76A76"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 …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(2 Pts)                      </w:t>
            </w:r>
          </w:p>
        </w:tc>
      </w:tr>
      <w:bookmarkEnd w:id="3"/>
    </w:tbl>
    <w:p w14:paraId="5F96D7A9" w14:textId="77777777" w:rsidR="0078282E" w:rsidRPr="00094A4D" w:rsidRDefault="0078282E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center"/>
        <w:rPr>
          <w:rFonts w:ascii="Arial" w:hAnsi="Arial" w:cs="Arial"/>
          <w:b/>
          <w:bCs/>
          <w:rtl/>
          <w:lang w:val="fr-FR"/>
        </w:rPr>
      </w:pPr>
    </w:p>
    <w:p w14:paraId="38DC575F" w14:textId="77777777" w:rsidR="000E2A3E" w:rsidRPr="00094A4D" w:rsidRDefault="000E2A3E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bookmarkStart w:id="4" w:name="_Hlk161391254"/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CRITERES PEDAGOGIQUES (après le dernier bénéfice du stage)</w:t>
      </w:r>
      <w:r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</w:t>
      </w:r>
      <w:r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عايير البيداغوجية</w:t>
      </w:r>
      <w:r w:rsidRPr="00094A4D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78109D57" w14:textId="6A9AE283" w:rsidR="00CA36B3" w:rsidRPr="00D2666A" w:rsidRDefault="00F47B44" w:rsidP="00D266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lang w:val="fr-FR"/>
        </w:rPr>
      </w:pP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Chapter book</w:t>
      </w:r>
      <w:r w:rsidRPr="00D2666A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Ind</w:t>
      </w:r>
      <w:r w:rsidR="000E2A3E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xé </w:t>
      </w:r>
      <w:r w:rsidR="000E2A3E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ans</w:t>
      </w:r>
      <w:r w:rsidR="0031683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le</w:t>
      </w:r>
      <w:r w:rsidR="000E2A3E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WOS</w:t>
      </w:r>
      <w:r w:rsidR="000E2A3E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ou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Scopus</w:t>
      </w:r>
      <w:r w:rsidR="0031683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="00CA36B3" w:rsidRPr="00D2666A">
        <w:rPr>
          <w:rFonts w:ascii="Arial" w:eastAsia="Times New Roman" w:hAnsi="Arial" w:cs="Arial"/>
          <w:b/>
          <w:bCs/>
          <w:sz w:val="22"/>
          <w:szCs w:val="22"/>
          <w:lang w:val="fr-FR"/>
        </w:rPr>
        <w:t>(5 Pts)</w:t>
      </w:r>
    </w:p>
    <w:p w14:paraId="30711DE6" w14:textId="77777777" w:rsidR="00CA36B3" w:rsidRPr="00987ED0" w:rsidRDefault="000E2A3E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copies de la première et de la dernière page du livre.</w:t>
      </w: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2198"/>
        <w:gridCol w:w="4040"/>
        <w:gridCol w:w="52"/>
        <w:gridCol w:w="3061"/>
        <w:gridCol w:w="714"/>
      </w:tblGrid>
      <w:tr w:rsidR="00CA36B3" w:rsidRPr="00987ED0" w14:paraId="2CE48540" w14:textId="77777777" w:rsidTr="000E2A3E">
        <w:trPr>
          <w:trHeight w:val="55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4CDCD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83C17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619B2" w14:textId="77777777" w:rsidR="00CA36B3" w:rsidRPr="00987ED0" w:rsidRDefault="00CA36B3" w:rsidP="000E2A3E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987ED0" w14:paraId="433FE817" w14:textId="77777777" w:rsidTr="000E2A3E">
        <w:trPr>
          <w:trHeight w:val="165"/>
          <w:jc w:val="center"/>
        </w:trPr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8BBF2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F08A1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B00E6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E4D7F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521FE306" w14:textId="77777777" w:rsidTr="000E2A3E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783DD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A7007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8A5F7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3E474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58B44483" w14:textId="77777777" w:rsidTr="000E2A3E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52F74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A398D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EA9D8" w14:textId="77777777" w:rsidR="00CA36B3" w:rsidRPr="00987ED0" w:rsidRDefault="00CA36B3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69239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5524ECFD" w14:textId="77777777" w:rsidTr="000E2A3E">
        <w:trPr>
          <w:trHeight w:val="7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52B16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2A822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90294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7A7B764B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47E41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Maison d’éditio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C3D02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54CF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2FEAAF75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60711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S</w:t>
            </w:r>
            <w:r w:rsidR="00CD01C8"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B</w:t>
            </w: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9FFB3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35EDB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6E6C32D0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9E24F" w14:textId="77777777" w:rsidR="00CA36B3" w:rsidRPr="00987ED0" w:rsidRDefault="00CD01C8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BE37D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316BD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7517B67A" w14:textId="77777777" w:rsidTr="00F47B44">
        <w:trPr>
          <w:trHeight w:val="30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7E653D1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A554F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9C04D0C" w14:textId="77777777" w:rsidR="000E2A3E" w:rsidRPr="00987ED0" w:rsidRDefault="000E2A3E" w:rsidP="000E2A3E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bookmarkStart w:id="5" w:name="_Hlk159955103"/>
    </w:p>
    <w:p w14:paraId="52404F49" w14:textId="77777777" w:rsidR="00316833" w:rsidRDefault="00316833" w:rsidP="000E2A3E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5158A066" w14:textId="37734A1B" w:rsidR="00F47B44" w:rsidRPr="00094A4D" w:rsidRDefault="00F47B44" w:rsidP="00316833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ivre édité</w:t>
      </w:r>
      <w:r w:rsidR="000E2A3E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="000D2217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certifié de la part des instances </w:t>
      </w:r>
      <w:r w:rsidR="00F82CCB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s</w:t>
      </w:r>
      <w:r w:rsidR="000D2217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cientifiques</w:t>
      </w:r>
      <w:bookmarkStart w:id="6" w:name="_GoBack"/>
      <w:bookmarkEnd w:id="6"/>
      <w:r w:rsidR="000D2217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(5 Pts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+ 02 Pts si en Anglais)</w:t>
      </w:r>
    </w:p>
    <w:p w14:paraId="500E3721" w14:textId="22989942" w:rsidR="000E2A3E" w:rsidRPr="00094A4D" w:rsidRDefault="000E2A3E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copies de la première et de la dernière page du livre</w:t>
      </w:r>
      <w:r w:rsidR="000D2217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+ extrait de PV </w:t>
      </w: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2198"/>
        <w:gridCol w:w="4040"/>
        <w:gridCol w:w="52"/>
        <w:gridCol w:w="3061"/>
        <w:gridCol w:w="714"/>
      </w:tblGrid>
      <w:tr w:rsidR="00F47B44" w:rsidRPr="00094A4D" w14:paraId="6F5EF9CB" w14:textId="77777777" w:rsidTr="000E2A3E">
        <w:trPr>
          <w:trHeight w:val="55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5D12B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lastRenderedPageBreak/>
              <w:t>Titr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32D6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9423D" w14:textId="77777777" w:rsidR="00F47B44" w:rsidRPr="00094A4D" w:rsidRDefault="00F47B44" w:rsidP="000E2A3E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F47B44" w:rsidRPr="00094A4D" w14:paraId="1696733E" w14:textId="77777777" w:rsidTr="000E2A3E">
        <w:trPr>
          <w:trHeight w:val="165"/>
          <w:jc w:val="center"/>
        </w:trPr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1E692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73266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55835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5CB56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15EF697D" w14:textId="77777777" w:rsidTr="000E2A3E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FD290" w14:textId="77777777" w:rsidR="00F47B44" w:rsidRPr="00094A4D" w:rsidRDefault="00F47B44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DAB43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01816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8C94E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15F3F799" w14:textId="77777777" w:rsidTr="000E2A3E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EA413" w14:textId="77777777" w:rsidR="00F47B44" w:rsidRPr="00094A4D" w:rsidRDefault="00F47B44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92133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B997E" w14:textId="77777777" w:rsidR="00F47B44" w:rsidRPr="00094A4D" w:rsidRDefault="00F47B44" w:rsidP="000E2A3E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C22E9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0250756D" w14:textId="77777777" w:rsidTr="000E2A3E">
        <w:trPr>
          <w:trHeight w:val="7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E6FD7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5AFA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01AC9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728327A1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5995B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Maison d’éditio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93232" w14:textId="77777777" w:rsidR="00F47B44" w:rsidRPr="00094A4D" w:rsidRDefault="00F47B44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7757D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219D3A57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448EB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S</w:t>
            </w:r>
            <w:r w:rsidR="00CD01C8"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B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E3BE8" w14:textId="77777777" w:rsidR="00F47B44" w:rsidRPr="00094A4D" w:rsidRDefault="00F47B44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19A2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13DB8415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3D0F5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</w:t>
            </w:r>
            <w:r w:rsidR="00CD01C8"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gu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40712" w14:textId="77777777" w:rsidR="00F47B44" w:rsidRPr="00094A4D" w:rsidRDefault="00F47B44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FFCA1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D01C8" w:rsidRPr="00094A4D" w14:paraId="373F885B" w14:textId="77777777" w:rsidTr="000E2A3E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6DA11" w14:textId="77777777" w:rsidR="00CD01C8" w:rsidRPr="00094A4D" w:rsidRDefault="00CD01C8" w:rsidP="00DC76F4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8A01B" w14:textId="77777777" w:rsidR="00CD01C8" w:rsidRPr="00094A4D" w:rsidRDefault="00CD01C8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31527" w14:textId="77777777" w:rsidR="00CD01C8" w:rsidRPr="00094A4D" w:rsidRDefault="00CD01C8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F47B44" w:rsidRPr="00094A4D" w14:paraId="006EE4E7" w14:textId="77777777">
        <w:trPr>
          <w:trHeight w:val="30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B5EE965" w14:textId="77777777" w:rsidR="00F47B44" w:rsidRPr="00094A4D" w:rsidRDefault="00F47B44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C9578" w14:textId="77777777" w:rsidR="00F47B44" w:rsidRPr="00094A4D" w:rsidRDefault="00F47B44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39503042" w14:textId="77777777" w:rsidR="00F47B44" w:rsidRPr="00094A4D" w:rsidRDefault="00F47B44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rtl/>
          <w:lang w:val="fr-FR"/>
        </w:rPr>
      </w:pPr>
    </w:p>
    <w:p w14:paraId="5458329C" w14:textId="2FE1987B" w:rsidR="00F47B44" w:rsidRPr="00987ED0" w:rsidRDefault="00CA36B3" w:rsidP="000E2A3E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Polycopié interne (3Pts/Poly+ 2Pts si en Anglais et +2 Pts si le candidat </w:t>
      </w:r>
      <w:r w:rsidR="000E2A3E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seigne</w:t>
      </w:r>
      <w:r w:rsidR="00123BC8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en Anglais</w:t>
      </w:r>
      <w:r w:rsidR="006F7C8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, </w:t>
      </w:r>
      <w:r w:rsidR="006F7C8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sauf </w:t>
      </w:r>
      <w:r w:rsidR="00913539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le </w:t>
      </w:r>
      <w:r w:rsidR="006F7C8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module </w:t>
      </w:r>
      <w:r w:rsidR="00913539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’</w:t>
      </w:r>
      <w:r w:rsidR="006F7C8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anglais</w:t>
      </w:r>
      <w:r w:rsidR="000E2A3E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)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      </w:t>
      </w:r>
    </w:p>
    <w:p w14:paraId="569A7FC9" w14:textId="68A6F499" w:rsidR="00CA36B3" w:rsidRPr="00987ED0" w:rsidRDefault="00CA36B3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</w:t>
      </w:r>
      <w:r w:rsidR="000E2A3E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l’extrait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e </w:t>
      </w:r>
      <w:r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PV </w:t>
      </w:r>
      <w:r w:rsidR="00913539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u</w:t>
      </w:r>
      <w:r w:rsidR="00913539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SF</w:t>
      </w:r>
      <w:r w:rsidR="000E2A3E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3113"/>
        <w:gridCol w:w="714"/>
      </w:tblGrid>
      <w:tr w:rsidR="00CA36B3" w:rsidRPr="00987ED0" w14:paraId="79635B58" w14:textId="77777777" w:rsidTr="000E2A3E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51831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7" w:name="_Hlk159957567"/>
            <w:bookmarkEnd w:id="7"/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DBEEF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293F7" w14:textId="77777777" w:rsidR="00CA36B3" w:rsidRPr="00987ED0" w:rsidRDefault="00CA36B3" w:rsidP="000E2A3E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987ED0" w14:paraId="71C57BB8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43F65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0EC6B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A9FEA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564B710F" w14:textId="77777777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0282606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78879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bookmarkEnd w:id="5"/>
    </w:tbl>
    <w:p w14:paraId="273D23E4" w14:textId="77777777" w:rsidR="00CD01C8" w:rsidRPr="00987ED0" w:rsidRDefault="00CD01C8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6F96BAB1" w14:textId="290079CD" w:rsidR="00CA36B3" w:rsidRPr="00987ED0" w:rsidRDefault="000E2A3E" w:rsidP="008F7E3D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seignement</w:t>
      </w:r>
      <w:r w:rsidR="00CA36B3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="00123BC8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cours </w:t>
      </w:r>
      <w:r w:rsidR="008F7E3D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 Tronc Commun (4</w:t>
      </w:r>
      <w:r w:rsidR="00CA36B3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Pts</w:t>
      </w:r>
      <w:r w:rsidR="002D1E9B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, </w:t>
      </w:r>
      <w:r w:rsidR="008F7E3D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eux</w:t>
      </w:r>
      <w:r w:rsidR="002D1E9B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cours</w:t>
      </w:r>
      <w:r w:rsidR="008D1C76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Max</w:t>
      </w:r>
      <w:r w:rsidR="00CA36B3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)       </w:t>
      </w:r>
    </w:p>
    <w:p w14:paraId="0485027A" w14:textId="506EA6CE" w:rsidR="00CA36B3" w:rsidRPr="00987ED0" w:rsidRDefault="00CA36B3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emploi du temps individuel visé par le </w:t>
      </w:r>
      <w:r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chef </w:t>
      </w:r>
      <w:r w:rsidR="00B364F4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e</w:t>
      </w:r>
      <w:r w:rsidR="00B364F4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CB0C7A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</w:t>
      </w:r>
      <w:r w:rsidR="000E2A3E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481"/>
        <w:gridCol w:w="3254"/>
        <w:gridCol w:w="714"/>
      </w:tblGrid>
      <w:tr w:rsidR="00CA36B3" w:rsidRPr="00987ED0" w14:paraId="2D0E30BC" w14:textId="77777777" w:rsidTr="000E2A3E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CC4A1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Modul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04B2D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0CC66" w14:textId="77777777" w:rsidR="00CA36B3" w:rsidRPr="00987ED0" w:rsidRDefault="00CA36B3" w:rsidP="000E2A3E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987ED0" w14:paraId="06A4C9EB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70614F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emest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1D257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F27BF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02FE2AA9" w14:textId="77777777">
        <w:trPr>
          <w:trHeight w:val="70"/>
          <w:jc w:val="center"/>
        </w:trPr>
        <w:tc>
          <w:tcPr>
            <w:tcW w:w="60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AE2F5D6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E1F28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6BB742E0" w14:textId="77777777" w:rsidR="00CD01C8" w:rsidRPr="00987ED0" w:rsidRDefault="00CD01C8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Arial" w:hAnsi="Arial" w:cs="Arial"/>
          <w:lang w:val="fr-FR"/>
        </w:rPr>
      </w:pPr>
    </w:p>
    <w:p w14:paraId="708D6F08" w14:textId="78332E7C" w:rsidR="00CA36B3" w:rsidRPr="00D2666A" w:rsidRDefault="00CA36B3" w:rsidP="00D266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both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Cours en Ligne (2Pts/Cours, </w:t>
      </w:r>
      <w:r w:rsidR="00CD01C8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1Pts/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TD/TP) </w:t>
      </w:r>
      <w:r w:rsidR="008D1C76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+ 2Pts si le candidat enseigne en anglais</w:t>
      </w:r>
      <w:r w:rsidR="003F2BD0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sauf </w:t>
      </w:r>
      <w:r w:rsidR="00F87CF3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le </w:t>
      </w:r>
      <w:r w:rsidR="003F2BD0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module </w:t>
      </w:r>
      <w:r w:rsidR="00F37A65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’</w:t>
      </w:r>
      <w:r w:rsidR="003F2BD0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anglais)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     </w:t>
      </w:r>
    </w:p>
    <w:p w14:paraId="7CE966C9" w14:textId="00CB89CE" w:rsidR="00CA36B3" w:rsidRDefault="00CA36B3" w:rsidP="000E2A3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</w:t>
      </w:r>
      <w:r w:rsidR="000E2A3E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’e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xtrait de PV </w:t>
      </w:r>
      <w:r w:rsidR="00B81BE0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u</w:t>
      </w:r>
      <w:r w:rsidR="00B81BE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CSF (le cours doit être en mode visible sur </w:t>
      </w:r>
      <w:r w:rsidR="008F1343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a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plateforme</w:t>
      </w:r>
      <w:r w:rsidR="008F1343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E-learning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)</w:t>
      </w:r>
      <w:r w:rsidR="000E2A3E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p w14:paraId="0AAF3F35" w14:textId="7C0CEABD" w:rsidR="00B81BE0" w:rsidRPr="00987ED0" w:rsidRDefault="00B81BE0" w:rsidP="00B81BE0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Après </w:t>
      </w:r>
      <w:r w:rsidR="00344974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le </w:t>
      </w:r>
      <w:r w:rsidR="00A61B18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17/04/</w:t>
      </w:r>
      <w:r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2025 (Joindre l’attestation de cours en ligne visée par le Directeur du centre NTIC et le Président du </w:t>
      </w:r>
      <w:r w:rsidR="00E03FD3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SF</w:t>
      </w:r>
      <w:r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)</w:t>
      </w:r>
      <w:r w:rsidR="00450323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1335"/>
        <w:gridCol w:w="1335"/>
        <w:gridCol w:w="1335"/>
        <w:gridCol w:w="617"/>
        <w:gridCol w:w="718"/>
        <w:gridCol w:w="1335"/>
        <w:gridCol w:w="1060"/>
        <w:gridCol w:w="714"/>
      </w:tblGrid>
      <w:tr w:rsidR="00CA36B3" w:rsidRPr="00987ED0" w14:paraId="2063216A" w14:textId="77777777" w:rsidTr="000E2A3E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927FB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F7E81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50F28" w14:textId="77777777" w:rsidR="00CA36B3" w:rsidRPr="00987ED0" w:rsidRDefault="00CA36B3" w:rsidP="000E2A3E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987ED0" w14:paraId="0840F19F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5959C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93AB1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D7AE8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7DE5A462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22459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 Moodl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93E07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6842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69149787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03FD5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iveau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DAE83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CB339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7AAD9EB2" w14:textId="77777777" w:rsidTr="000E2A3E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5FFC4" w14:textId="77777777" w:rsidR="00CA36B3" w:rsidRPr="00987ED0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atur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1E75B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ur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57023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BE600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D</w:t>
            </w:r>
          </w:p>
        </w:tc>
        <w:tc>
          <w:tcPr>
            <w:tcW w:w="1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36E6E" w14:textId="77777777" w:rsidR="00CA36B3" w:rsidRPr="00987ED0" w:rsidRDefault="00CA36B3" w:rsidP="00DC76F4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06966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P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83610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ECCA5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987ED0" w14:paraId="3ECC3C18" w14:textId="77777777">
        <w:trPr>
          <w:trHeight w:val="70"/>
          <w:jc w:val="center"/>
        </w:trPr>
        <w:tc>
          <w:tcPr>
            <w:tcW w:w="6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ADFAD0" w14:textId="77777777" w:rsidR="00CA36B3" w:rsidRPr="00987ED0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BE9FC" w14:textId="77777777" w:rsidR="00CA36B3" w:rsidRPr="00987ED0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3C2A2C80" w14:textId="77777777" w:rsidR="00CA36B3" w:rsidRPr="00987ED0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  <w:r w:rsidRPr="00987ED0">
        <w:rPr>
          <w:rFonts w:ascii="Arial" w:eastAsia="Arial" w:hAnsi="Arial" w:cs="Arial"/>
          <w:lang w:val="fr-FR"/>
        </w:rPr>
        <w:t xml:space="preserve">   </w:t>
      </w:r>
    </w:p>
    <w:p w14:paraId="16CCB787" w14:textId="2B47B03B" w:rsidR="008F7E3D" w:rsidRPr="00987ED0" w:rsidRDefault="008F7E3D" w:rsidP="008F7E3D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Encadrement de Licence (0.5 Pts </w:t>
      </w:r>
      <w:r w:rsidR="009822CB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- 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Max 3Pts)</w:t>
      </w:r>
    </w:p>
    <w:p w14:paraId="46A97AE7" w14:textId="77777777" w:rsidR="008F7E3D" w:rsidRPr="00094A4D" w:rsidRDefault="008F7E3D" w:rsidP="008F7E3D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de soutenance et la page de garde visée par le chef 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8F7E3D" w:rsidRPr="00094A4D" w14:paraId="66FE04C1" w14:textId="77777777" w:rsidTr="009B16E7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CC6FB" w14:textId="77777777" w:rsidR="008F7E3D" w:rsidRPr="00094A4D" w:rsidRDefault="008F7E3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A8DEF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3E251" w14:textId="77777777" w:rsidR="008F7E3D" w:rsidRPr="00094A4D" w:rsidRDefault="008F7E3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8F7E3D" w:rsidRPr="00094A4D" w14:paraId="093AE112" w14:textId="77777777" w:rsidTr="009B16E7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95D52" w14:textId="77777777" w:rsidR="008F7E3D" w:rsidRPr="00094A4D" w:rsidRDefault="008F7E3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4DDA46" w14:textId="77777777" w:rsidR="008F7E3D" w:rsidRPr="00094A4D" w:rsidRDefault="008F7E3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BB6DD9" w14:textId="77777777" w:rsidR="008F7E3D" w:rsidRPr="00094A4D" w:rsidRDefault="008F7E3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1DD12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6B665894" w14:textId="77777777" w:rsidTr="009B16E7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D927D0" w14:textId="77777777" w:rsidR="008F7E3D" w:rsidRPr="00094A4D" w:rsidRDefault="008F7E3D" w:rsidP="009B16E7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919D9" w14:textId="77777777" w:rsidR="008F7E3D" w:rsidRPr="00094A4D" w:rsidRDefault="008F7E3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17804" w14:textId="77777777" w:rsidR="008F7E3D" w:rsidRPr="00094A4D" w:rsidRDefault="008F7E3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617A7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3A4F70C8" w14:textId="77777777" w:rsidTr="009B16E7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109B8" w14:textId="77777777" w:rsidR="008F7E3D" w:rsidRPr="00094A4D" w:rsidRDefault="008F7E3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EBDAC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F438D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8F7E3D" w:rsidRPr="00094A4D" w14:paraId="0B8532F1" w14:textId="77777777" w:rsidTr="009B16E7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4A68C8A" w14:textId="77777777" w:rsidR="008F7E3D" w:rsidRPr="00094A4D" w:rsidRDefault="008F7E3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A427A" w14:textId="77777777" w:rsidR="008F7E3D" w:rsidRPr="00094A4D" w:rsidRDefault="008F7E3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3C30DF6C" w14:textId="77777777" w:rsidR="008F7E3D" w:rsidRDefault="008F7E3D" w:rsidP="00CB0C7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38FA04CA" w14:textId="3DF0F99A" w:rsidR="00CA36B3" w:rsidRPr="00094A4D" w:rsidRDefault="00CA36B3" w:rsidP="008F7E3D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="00CB0C7A"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de 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master (1 Pts </w:t>
      </w:r>
      <w:r w:rsidR="009822CB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- 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Max 3Pts)</w:t>
      </w:r>
    </w:p>
    <w:p w14:paraId="6A968E80" w14:textId="671E7B74" w:rsidR="00CA36B3" w:rsidRPr="00094A4D" w:rsidRDefault="00CB0C7A" w:rsidP="00CB0C7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par le chef </w:t>
      </w:r>
      <w:r w:rsidR="002E52D9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e</w:t>
      </w:r>
      <w:r w:rsidR="002E52D9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CA36B3" w:rsidRPr="00094A4D" w14:paraId="74896EFC" w14:textId="77777777" w:rsidTr="00CB0C7A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5AB87" w14:textId="77777777" w:rsidR="00CA36B3" w:rsidRPr="00094A4D" w:rsidRDefault="00CB0C7A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lastRenderedPageBreak/>
              <w:t>Thème</w:t>
            </w:r>
            <w:r w:rsidR="00CA36B3"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 du 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22A85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5E6F0" w14:textId="77777777" w:rsidR="00CA36B3" w:rsidRPr="00094A4D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A36B3" w:rsidRPr="00094A4D" w14:paraId="36A4A43F" w14:textId="77777777" w:rsidTr="00CB0C7A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3BCAC" w14:textId="77777777" w:rsidR="00CA36B3" w:rsidRPr="00094A4D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Noms des </w:t>
            </w:r>
            <w:r w:rsidR="00CB0C7A"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9E788" w14:textId="77777777" w:rsidR="00CA36B3" w:rsidRPr="00094A4D" w:rsidRDefault="00CA36B3" w:rsidP="00CB0C7A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4061B" w14:textId="77777777" w:rsidR="00CA36B3" w:rsidRPr="00094A4D" w:rsidRDefault="00CA36B3" w:rsidP="00CB0C7A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AE809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4A5FF990" w14:textId="77777777" w:rsidTr="00CB0C7A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DCBD8" w14:textId="77777777" w:rsidR="00CA36B3" w:rsidRPr="00094A4D" w:rsidRDefault="00CA36B3" w:rsidP="00CB0C7A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1F7D6" w14:textId="77777777" w:rsidR="00CA36B3" w:rsidRPr="00094A4D" w:rsidRDefault="00CA36B3" w:rsidP="00CB0C7A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D8277" w14:textId="77777777" w:rsidR="00CA36B3" w:rsidRPr="00094A4D" w:rsidRDefault="00CA36B3" w:rsidP="00CB0C7A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2F223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47189259" w14:textId="77777777" w:rsidTr="00CB0C7A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5E2C6" w14:textId="77777777" w:rsidR="00CA36B3" w:rsidRPr="00094A4D" w:rsidRDefault="00CA36B3" w:rsidP="00CB0C7A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C17D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0A00C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A36B3" w:rsidRPr="00094A4D" w14:paraId="6DB39E94" w14:textId="77777777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4B33DB3" w14:textId="77777777" w:rsidR="00CA36B3" w:rsidRPr="00094A4D" w:rsidRDefault="00CA36B3" w:rsidP="00DC76F4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2AC95" w14:textId="77777777" w:rsidR="00CA36B3" w:rsidRPr="00094A4D" w:rsidRDefault="00CA36B3" w:rsidP="00DC76F4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ED7746D" w14:textId="77777777" w:rsidR="00CA36B3" w:rsidRPr="00094A4D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4A9A395C" w14:textId="5E8B4002" w:rsidR="00CA36B3" w:rsidRPr="00D2666A" w:rsidRDefault="00CA36B3" w:rsidP="00D266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 dans le cadre d</w:t>
      </w:r>
      <w:r w:rsidR="00E57962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e 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’</w:t>
      </w:r>
      <w:r w:rsidR="00CB0C7A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arrêté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1275 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(</w:t>
      </w:r>
      <w:r w:rsidR="009822CB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2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 </w:t>
      </w:r>
      <w:r w:rsidR="009822CB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- 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Max </w:t>
      </w:r>
      <w:r w:rsidR="009822CB"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4</w:t>
      </w:r>
      <w:r w:rsidRPr="00D2666A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)</w:t>
      </w:r>
    </w:p>
    <w:p w14:paraId="19976E5E" w14:textId="77777777" w:rsidR="00CA36B3" w:rsidRPr="00987ED0" w:rsidRDefault="00CB0C7A" w:rsidP="00CB0C7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’incubateur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CB0C7A" w:rsidRPr="00987ED0" w14:paraId="7E9E803F" w14:textId="77777777" w:rsidTr="00B0346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71CDDC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35639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3FB8BA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B0C7A" w:rsidRPr="00987ED0" w14:paraId="472225D7" w14:textId="77777777" w:rsidTr="00B0346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AAF86F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9846E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A3C18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006D1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5D4B6EA7" w14:textId="77777777" w:rsidTr="00B0346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2967F" w14:textId="77777777" w:rsidR="00CB0C7A" w:rsidRPr="00987ED0" w:rsidRDefault="00CB0C7A" w:rsidP="00B0346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431D2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81B27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6AD85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3E72F1A7" w14:textId="77777777" w:rsidTr="00B0346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0E45F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5D2FA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B78B8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349A7784" w14:textId="77777777" w:rsidTr="00B0346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AAD6018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5D0C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4E7DAD9" w14:textId="77777777" w:rsidR="00CA36B3" w:rsidRPr="00987ED0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6DC36CC7" w14:textId="77777777" w:rsidR="00CA36B3" w:rsidRPr="00987ED0" w:rsidRDefault="00CA36B3" w:rsidP="00CB0C7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Encadrement </w:t>
      </w:r>
      <w:r w:rsidR="00CB0C7A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e p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rojet </w:t>
      </w:r>
      <w:r w:rsidR="00CB0C7A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abélisé (5 Pts)</w:t>
      </w:r>
    </w:p>
    <w:p w14:paraId="7D31061A" w14:textId="77777777" w:rsidR="00CA36B3" w:rsidRPr="00987ED0" w:rsidRDefault="00CA36B3" w:rsidP="00CB0C7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</w:t>
      </w:r>
      <w:r w:rsidR="00CB0C7A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une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copie du Labelle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CB0C7A" w:rsidRPr="00987ED0" w14:paraId="14CABE26" w14:textId="77777777" w:rsidTr="00B0346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C3FE5E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23DC7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08EF21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B0C7A" w:rsidRPr="00987ED0" w14:paraId="6F49A566" w14:textId="77777777" w:rsidTr="00B0346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D86B4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558B7E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55464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33E4C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24BC529F" w14:textId="77777777" w:rsidTr="00B0346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B384E" w14:textId="77777777" w:rsidR="00CB0C7A" w:rsidRPr="00987ED0" w:rsidRDefault="00CB0C7A" w:rsidP="00B0346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8C0B17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2237B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81362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7FFABD3D" w14:textId="77777777" w:rsidTr="00B0346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A6431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2A21C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2051C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29D7CE6E" w14:textId="77777777" w:rsidTr="00B0346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13AC498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4E9BD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57171279" w14:textId="77777777" w:rsidR="00CA36B3" w:rsidRPr="00987ED0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2B2C94DC" w14:textId="77777777" w:rsidR="00CA36B3" w:rsidRPr="00987ED0" w:rsidRDefault="00CA36B3" w:rsidP="00CB0C7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 doctorat (5 Pts/ thèse soutenue)</w:t>
      </w:r>
    </w:p>
    <w:p w14:paraId="68577AC9" w14:textId="6D5DCF9A" w:rsidR="00CA36B3" w:rsidRPr="00987ED0" w:rsidRDefault="00CB0C7A" w:rsidP="00CB0C7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</w:t>
      </w:r>
      <w:r w:rsidR="00153109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153109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e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CA36B3"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DPG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CB0C7A" w:rsidRPr="00987ED0" w14:paraId="1CCB0AEF" w14:textId="77777777" w:rsidTr="00B0346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0E5A11" w14:textId="38DB6B3E" w:rsidR="00CB0C7A" w:rsidRPr="00987ED0" w:rsidRDefault="00CB0C7A" w:rsidP="0036370D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Thème du </w:t>
            </w:r>
            <w:r w:rsidR="0036370D"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s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23157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BB77D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CB0C7A" w:rsidRPr="00987ED0" w14:paraId="5C6C71E5" w14:textId="77777777" w:rsidTr="00B03462">
        <w:trPr>
          <w:trHeight w:val="165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F221B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C30E3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C4E75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A97C0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41E33B8E" w14:textId="77777777" w:rsidTr="00B0346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19F3A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63987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9D87E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63F01B28" w14:textId="77777777" w:rsidTr="00B0346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5709200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DD48F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0D4EC9FE" w14:textId="77777777" w:rsidR="00CA36B3" w:rsidRPr="00987ED0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22A7BD70" w14:textId="77777777" w:rsidR="00CA36B3" w:rsidRPr="00987ED0" w:rsidRDefault="00CA36B3" w:rsidP="00CB0C7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Co-Encadrement </w:t>
      </w:r>
      <w:r w:rsidR="00CD01C8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doctorat 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(3 Pts/ thèse soutenue)</w:t>
      </w:r>
    </w:p>
    <w:p w14:paraId="181B32F4" w14:textId="5362F13E" w:rsidR="00CB0C7A" w:rsidRPr="00987ED0" w:rsidRDefault="00CB0C7A" w:rsidP="00CB0C7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par </w:t>
      </w:r>
      <w:r w:rsidR="004E1C86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e</w:t>
      </w:r>
      <w:r w:rsidR="004E1C86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DPG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1787"/>
        <w:gridCol w:w="2835"/>
        <w:gridCol w:w="52"/>
        <w:gridCol w:w="3061"/>
        <w:gridCol w:w="148"/>
        <w:gridCol w:w="566"/>
      </w:tblGrid>
      <w:tr w:rsidR="00CB0C7A" w:rsidRPr="00987ED0" w14:paraId="284C57E2" w14:textId="77777777" w:rsidTr="00CB0C7A">
        <w:trPr>
          <w:trHeight w:val="550"/>
          <w:jc w:val="center"/>
        </w:trPr>
        <w:tc>
          <w:tcPr>
            <w:tcW w:w="34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E7622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lang w:val="fr-FR"/>
              </w:rPr>
              <w:t>Thème du mémoire</w:t>
            </w:r>
          </w:p>
        </w:tc>
        <w:tc>
          <w:tcPr>
            <w:tcW w:w="6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6D8BC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56ABA" w14:textId="77777777" w:rsidR="00CB0C7A" w:rsidRPr="00987ED0" w:rsidRDefault="00CB0C7A" w:rsidP="00CB0C7A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</w:pPr>
            <w:r w:rsidRPr="00987ED0"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  <w:t>Pts</w:t>
            </w:r>
          </w:p>
        </w:tc>
      </w:tr>
      <w:tr w:rsidR="00CB0C7A" w:rsidRPr="00987ED0" w14:paraId="305A3908" w14:textId="77777777" w:rsidTr="00B0346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4BC0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6AC5A3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CE397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40ED8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69B83EC9" w14:textId="77777777" w:rsidTr="00B0346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AA31A" w14:textId="77777777" w:rsidR="00CB0C7A" w:rsidRPr="00987ED0" w:rsidRDefault="00CB0C7A" w:rsidP="00B0346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FE2F5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2818E" w14:textId="77777777" w:rsidR="00CB0C7A" w:rsidRPr="00987ED0" w:rsidRDefault="00CB0C7A" w:rsidP="00B0346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11966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5A70C9CE" w14:textId="77777777" w:rsidTr="00B0346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D920A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86E7D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3779E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CB0C7A" w:rsidRPr="00987ED0" w14:paraId="73835345" w14:textId="77777777" w:rsidTr="00B03462">
        <w:trPr>
          <w:trHeight w:val="70"/>
          <w:jc w:val="center"/>
        </w:trPr>
        <w:tc>
          <w:tcPr>
            <w:tcW w:w="62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3FAC2C5" w14:textId="77777777" w:rsidR="00CB0C7A" w:rsidRPr="00987ED0" w:rsidRDefault="00CB0C7A" w:rsidP="00B0346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ED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EDEBA" w14:textId="77777777" w:rsidR="00CB0C7A" w:rsidRPr="00987ED0" w:rsidRDefault="00CB0C7A" w:rsidP="00B0346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51618390" w14:textId="77777777" w:rsidR="0036370D" w:rsidRPr="00987ED0" w:rsidRDefault="0036370D" w:rsidP="0036370D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5B832ACB" w14:textId="18258E20" w:rsidR="0036370D" w:rsidRPr="00094A4D" w:rsidRDefault="0036370D" w:rsidP="0036370D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Jury de thèse doctorat (1 Pts </w:t>
      </w:r>
      <w:r w:rsidR="009822CB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- 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2Pts Max)</w:t>
      </w:r>
    </w:p>
    <w:p w14:paraId="520D83C3" w14:textId="1A3B76FC" w:rsidR="0036370D" w:rsidRPr="00094A4D" w:rsidRDefault="0036370D" w:rsidP="0036370D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par </w:t>
      </w:r>
      <w:r w:rsidR="00251FF9" w:rsidRPr="00D2666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e</w:t>
      </w:r>
      <w:r w:rsidR="00251FF9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DPG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36370D" w:rsidRPr="00094A4D" w14:paraId="0AA83216" w14:textId="77777777" w:rsidTr="009B16E7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4BDC2" w14:textId="77777777" w:rsidR="0036370D" w:rsidRPr="00094A4D" w:rsidRDefault="0036370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Thème du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s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0A739" w14:textId="77777777" w:rsidR="0036370D" w:rsidRPr="00094A4D" w:rsidRDefault="0036370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C1757" w14:textId="77777777" w:rsidR="0036370D" w:rsidRPr="00094A4D" w:rsidRDefault="0036370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36370D" w:rsidRPr="00094A4D" w14:paraId="028C5CFC" w14:textId="77777777" w:rsidTr="009B16E7">
        <w:trPr>
          <w:trHeight w:val="165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6226C" w14:textId="77777777" w:rsidR="0036370D" w:rsidRPr="00094A4D" w:rsidRDefault="0036370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37E6D" w14:textId="77777777" w:rsidR="0036370D" w:rsidRPr="00094A4D" w:rsidRDefault="0036370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5D25F" w14:textId="77777777" w:rsidR="0036370D" w:rsidRPr="00094A4D" w:rsidRDefault="0036370D" w:rsidP="009B16E7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457E1" w14:textId="77777777" w:rsidR="0036370D" w:rsidRPr="00094A4D" w:rsidRDefault="0036370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6370D" w:rsidRPr="00094A4D" w14:paraId="17D28066" w14:textId="77777777" w:rsidTr="009B16E7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7E7F7" w14:textId="77777777" w:rsidR="0036370D" w:rsidRPr="00094A4D" w:rsidRDefault="0036370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AE652" w14:textId="77777777" w:rsidR="0036370D" w:rsidRPr="00094A4D" w:rsidRDefault="0036370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29E5F" w14:textId="77777777" w:rsidR="0036370D" w:rsidRPr="00094A4D" w:rsidRDefault="0036370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36370D" w:rsidRPr="00094A4D" w14:paraId="26B6E44F" w14:textId="77777777" w:rsidTr="009B16E7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1949363" w14:textId="77777777" w:rsidR="0036370D" w:rsidRPr="00094A4D" w:rsidRDefault="0036370D" w:rsidP="009B16E7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6F7A2" w14:textId="77777777" w:rsidR="0036370D" w:rsidRPr="00094A4D" w:rsidRDefault="0036370D" w:rsidP="009B16E7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6CB78F15" w14:textId="77777777" w:rsidR="009E302B" w:rsidRDefault="009E302B" w:rsidP="009E302B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0F12B3AA" w14:textId="77777777" w:rsidR="0036370D" w:rsidRPr="00094A4D" w:rsidRDefault="0036370D" w:rsidP="0036370D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7932F906" w14:textId="77777777" w:rsidR="0004557B" w:rsidRPr="00094A4D" w:rsidRDefault="0004557B" w:rsidP="00DC76F4">
      <w:pPr>
        <w:autoSpaceDE w:val="0"/>
        <w:bidi w:val="0"/>
        <w:ind w:right="-24"/>
        <w:rPr>
          <w:rFonts w:ascii="Arial" w:hAnsi="Arial" w:cs="Arial"/>
          <w:b/>
          <w:bCs/>
          <w:iCs/>
          <w:sz w:val="28"/>
          <w:szCs w:val="28"/>
          <w:lang w:val="fr-FR"/>
        </w:rPr>
      </w:pPr>
      <w:r w:rsidRPr="00094A4D">
        <w:rPr>
          <w:rFonts w:ascii="Arial" w:hAnsi="Arial" w:cs="Arial"/>
          <w:b/>
          <w:bCs/>
          <w:iCs/>
          <w:sz w:val="28"/>
          <w:szCs w:val="28"/>
          <w:lang w:val="fr-FR"/>
        </w:rPr>
        <w:t xml:space="preserve">NB : Les documents </w:t>
      </w:r>
      <w:r w:rsidR="007C19B4" w:rsidRPr="00094A4D">
        <w:rPr>
          <w:rFonts w:ascii="Arial" w:hAnsi="Arial" w:cs="Arial"/>
          <w:b/>
          <w:bCs/>
          <w:iCs/>
          <w:sz w:val="28"/>
          <w:szCs w:val="28"/>
          <w:lang w:val="fr-FR"/>
        </w:rPr>
        <w:t xml:space="preserve">pédagogiques </w:t>
      </w:r>
      <w:r w:rsidRPr="00094A4D">
        <w:rPr>
          <w:rFonts w:ascii="Arial" w:hAnsi="Arial" w:cs="Arial"/>
          <w:b/>
          <w:bCs/>
          <w:iCs/>
          <w:sz w:val="28"/>
          <w:szCs w:val="28"/>
          <w:lang w:val="fr-FR"/>
        </w:rPr>
        <w:t xml:space="preserve">utilisés dans l’habilitation universitaire ne sont pas comptabilisés. </w:t>
      </w:r>
    </w:p>
    <w:p w14:paraId="33885FCE" w14:textId="77777777" w:rsidR="007C19B4" w:rsidRPr="00094A4D" w:rsidRDefault="007C19B4" w:rsidP="007C19B4">
      <w:pPr>
        <w:rPr>
          <w:rFonts w:ascii="Arial" w:hAnsi="Arial" w:cs="Arial"/>
          <w:b/>
          <w:bCs/>
          <w:iCs/>
          <w:sz w:val="28"/>
          <w:szCs w:val="28"/>
          <w:rtl/>
          <w:lang w:val="fr-FR" w:bidi="ar-DZ"/>
        </w:rPr>
      </w:pPr>
    </w:p>
    <w:p w14:paraId="11D028CC" w14:textId="413BFC75" w:rsidR="007C19B4" w:rsidRPr="00094A4D" w:rsidRDefault="007C19B4" w:rsidP="007C19B4">
      <w:pPr>
        <w:rPr>
          <w:rFonts w:ascii="Arial" w:hAnsi="Arial" w:cs="Arial"/>
          <w:b/>
          <w:bCs/>
          <w:i/>
          <w:sz w:val="28"/>
          <w:szCs w:val="28"/>
          <w:lang w:val="fr-FR" w:bidi="ar-DZ"/>
        </w:rPr>
      </w:pPr>
      <w:r w:rsidRPr="00094A4D">
        <w:rPr>
          <w:rFonts w:ascii="Arial" w:hAnsi="Arial" w:cs="Arial" w:hint="cs"/>
          <w:b/>
          <w:bCs/>
          <w:i/>
          <w:sz w:val="28"/>
          <w:szCs w:val="28"/>
          <w:rtl/>
          <w:lang w:val="fr-FR" w:bidi="ar-DZ"/>
        </w:rPr>
        <w:t>ملاحظة:</w:t>
      </w:r>
      <w:r w:rsidRPr="00094A4D">
        <w:rPr>
          <w:i/>
          <w:sz w:val="22"/>
          <w:szCs w:val="22"/>
          <w:rtl/>
        </w:rPr>
        <w:t xml:space="preserve"> </w:t>
      </w:r>
      <w:r w:rsidRPr="00094A4D">
        <w:rPr>
          <w:rFonts w:ascii="Arial" w:hAnsi="Arial" w:cs="Arial"/>
          <w:b/>
          <w:bCs/>
          <w:i/>
          <w:sz w:val="28"/>
          <w:szCs w:val="28"/>
          <w:rtl/>
          <w:lang w:val="fr-FR" w:bidi="ar-DZ"/>
        </w:rPr>
        <w:t>لا يتم احتساب الوثائق التعليمية التي تم استخدامها في ملف التأهيل الجامعي</w:t>
      </w:r>
    </w:p>
    <w:p w14:paraId="17F64810" w14:textId="77777777" w:rsidR="00D84BFD" w:rsidRPr="00094A4D" w:rsidRDefault="00D84BFD" w:rsidP="007C19B4">
      <w:pPr>
        <w:rPr>
          <w:rFonts w:ascii="Arial" w:hAnsi="Arial" w:cs="Arial"/>
          <w:b/>
          <w:bCs/>
          <w:i/>
          <w:sz w:val="32"/>
          <w:szCs w:val="32"/>
          <w:lang w:val="fr-FR" w:bidi="ar-DZ"/>
        </w:rPr>
      </w:pPr>
    </w:p>
    <w:p w14:paraId="66E0FC2F" w14:textId="16FDFC6E" w:rsidR="00D84BFD" w:rsidRPr="00094A4D" w:rsidRDefault="00D84BFD" w:rsidP="00447DAC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bookmarkStart w:id="8" w:name="_Hlk193137115"/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استفادة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سابقة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: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يتم اعتماد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سنة الم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لية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(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من </w:t>
      </w:r>
      <w:r w:rsidR="00447DAC" w:rsidRPr="00D2666A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u w:val="single"/>
          <w:rtl/>
          <w:lang w:eastAsia="en-US" w:bidi="ar-DZ"/>
        </w:rPr>
        <w:t>أخر</w:t>
      </w:r>
      <w:r w:rsidR="00447DAC" w:rsidRPr="00447DA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u w:val="single"/>
          <w:rtl/>
          <w:lang w:eastAsia="en-US" w:bidi="ar-DZ"/>
        </w:rPr>
        <w:t xml:space="preserve"> إستفادة</w:t>
      </w:r>
      <w:r w:rsidR="00447DA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إلى 31 ديسمبر</w:t>
      </w:r>
      <w:r w:rsidR="00447DA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2025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)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كفترة لحساب أعمال المترشحين لكل أصناف الحركية قصيرة المدى بالخارج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, على أن تتخذ التدابير الانتقالية الازمة لذألك,</w:t>
      </w:r>
    </w:p>
    <w:p w14:paraId="60379494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بالنسبة للأساتذة الذين لم يستفيدو</w:t>
      </w:r>
      <w:r w:rsidRPr="00094A4D">
        <w:rPr>
          <w:rFonts w:ascii="Arabic Typesetting" w:eastAsia="Calibri" w:hAnsi="Arabic Typesetting" w:cs="Arabic Typesetting" w:hint="eastAsia"/>
          <w:b/>
          <w:bCs/>
          <w:kern w:val="2"/>
          <w:sz w:val="32"/>
          <w:szCs w:val="32"/>
          <w:rtl/>
          <w:lang w:eastAsia="en-US" w:bidi="ar-DZ"/>
        </w:rPr>
        <w:t>ا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من قبل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، لا تؤخذ بعين الاعتبار سوى 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لسنوات الثلاث الأخيرة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في ترتيب المترشحين.</w:t>
      </w:r>
    </w:p>
    <w:p w14:paraId="4F4BD51F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في حالة تغيير الرتبة من أستاذ مساعد إلى أستاذ محاضر قسم ب، تُحتسب الأعمال ابتداءً من تاريخ الترقية إلى رتبة أستاذ محاضر قسم ب.</w:t>
      </w:r>
    </w:p>
    <w:p w14:paraId="2B3BDA8F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تطبيقا للمراسلة رقم 06 المؤرخة في 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05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جانفي 2025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،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الصادرة عن المديرية العامة للبحث العلمي والتطوير التكنولوجي، تعتمد قائمة  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SCOPUS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لمقالات المصنفة ضمن الفئة "ب"بالنسبة للميادين الكبرى للبحث في العلوم والتكنولوجيا.</w:t>
      </w:r>
    </w:p>
    <w:p w14:paraId="323C60B0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المقالات 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و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المداخلات التي لا تتضمن 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"جامعة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حسيبة بن بوعلي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الشلف"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51561761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اقتباسات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Scopus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ل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مقالات التي لا تتضمن 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"جامعة 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حسيبة بن بوعلي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شلف"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6ECBBD1A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ُحتسب المداخلات لجميع المؤلفين المشاركين فيها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</w:t>
      </w:r>
    </w:p>
    <w:p w14:paraId="1922789F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يجب أن يكون حساب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Google Scholar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كل مترشح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صحيح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ومفعل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باستخدام البريد المهني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@univ-chlef.dz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</w:p>
    <w:p w14:paraId="5A7A2E12" w14:textId="77777777" w:rsidR="00D84BFD" w:rsidRPr="00094A4D" w:rsidRDefault="00D84BFD" w:rsidP="00D84BF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عتبر التربصات غير المستهلكة بمثابة استفادة.</w:t>
      </w:r>
    </w:p>
    <w:bookmarkEnd w:id="8"/>
    <w:p w14:paraId="6824E442" w14:textId="77777777" w:rsidR="0004557B" w:rsidRPr="00094A4D" w:rsidRDefault="0004557B" w:rsidP="00DC76F4">
      <w:pPr>
        <w:autoSpaceDE w:val="0"/>
        <w:bidi w:val="0"/>
        <w:ind w:right="-24"/>
        <w:rPr>
          <w:rFonts w:ascii="Arial" w:hAnsi="Arial" w:cs="Arial"/>
          <w:b/>
          <w:bCs/>
          <w:iCs/>
          <w:sz w:val="20"/>
          <w:szCs w:val="20"/>
          <w:lang w:val="fr-FR"/>
        </w:rPr>
      </w:pPr>
    </w:p>
    <w:p w14:paraId="6A559AF4" w14:textId="77777777" w:rsidR="0004557B" w:rsidRPr="00094A4D" w:rsidRDefault="0004557B" w:rsidP="00DC76F4">
      <w:pPr>
        <w:autoSpaceDE w:val="0"/>
        <w:bidi w:val="0"/>
        <w:ind w:right="-24"/>
        <w:rPr>
          <w:rFonts w:ascii="Arial" w:hAnsi="Arial" w:cs="Arial"/>
          <w:b/>
          <w:bCs/>
          <w:iCs/>
          <w:sz w:val="20"/>
          <w:szCs w:val="20"/>
          <w:lang w:val="fr-FR"/>
        </w:rPr>
      </w:pPr>
    </w:p>
    <w:p w14:paraId="712680D1" w14:textId="77777777" w:rsidR="00CA36B3" w:rsidRPr="00094A4D" w:rsidRDefault="00CA36B3" w:rsidP="00DC76F4">
      <w:pPr>
        <w:autoSpaceDE w:val="0"/>
        <w:bidi w:val="0"/>
        <w:ind w:right="-24"/>
        <w:jc w:val="center"/>
        <w:rPr>
          <w:rFonts w:ascii="Arial" w:hAnsi="Arial" w:cs="Arial"/>
          <w:i/>
          <w:sz w:val="22"/>
          <w:u w:val="single"/>
          <w:rtl/>
          <w:lang w:val="fr-FR"/>
        </w:rPr>
      </w:pPr>
      <w:r w:rsidRPr="00094A4D">
        <w:rPr>
          <w:rFonts w:ascii="Arial" w:hAnsi="Arial" w:cs="Arial"/>
          <w:i/>
          <w:sz w:val="20"/>
          <w:szCs w:val="20"/>
          <w:u w:val="single"/>
          <w:lang w:val="fr-FR"/>
        </w:rPr>
        <w:t>Signature du candidat</w:t>
      </w:r>
    </w:p>
    <w:p w14:paraId="6D28CDA1" w14:textId="77777777" w:rsidR="00CA36B3" w:rsidRPr="00094A4D" w:rsidRDefault="00CA36B3" w:rsidP="00DC76F4">
      <w:pPr>
        <w:autoSpaceDE w:val="0"/>
        <w:bidi w:val="0"/>
        <w:ind w:right="-24"/>
        <w:jc w:val="center"/>
        <w:rPr>
          <w:rFonts w:ascii="Arial" w:hAnsi="Arial" w:cs="Arial"/>
          <w:b/>
          <w:bCs/>
          <w:i/>
          <w:sz w:val="22"/>
          <w:szCs w:val="22"/>
          <w:u w:val="single"/>
          <w:rtl/>
          <w:lang w:val="fr-FR" w:bidi="ar-DZ"/>
        </w:rPr>
      </w:pPr>
      <w:r w:rsidRPr="00094A4D">
        <w:rPr>
          <w:rFonts w:ascii="Arial" w:hAnsi="Arial" w:cs="Arial"/>
          <w:i/>
          <w:sz w:val="22"/>
          <w:u w:val="single"/>
          <w:rtl/>
          <w:lang w:val="fr-FR"/>
        </w:rPr>
        <w:t>(</w:t>
      </w:r>
      <w:r w:rsidRPr="00094A4D">
        <w:rPr>
          <w:rFonts w:ascii="Arial" w:hAnsi="Arial" w:cs="Arial"/>
          <w:i/>
          <w:sz w:val="22"/>
          <w:szCs w:val="22"/>
          <w:u w:val="single"/>
          <w:rtl/>
          <w:lang w:val="fr-FR"/>
        </w:rPr>
        <w:t>إمضاء المترشح</w:t>
      </w:r>
      <w:r w:rsidRPr="00094A4D">
        <w:rPr>
          <w:rFonts w:ascii="Arial" w:hAnsi="Arial" w:cs="Arial"/>
          <w:i/>
          <w:sz w:val="22"/>
          <w:rtl/>
          <w:lang w:val="fr-FR"/>
        </w:rPr>
        <w:t>)</w:t>
      </w:r>
      <w:r w:rsidRPr="00094A4D">
        <w:rPr>
          <w:rFonts w:ascii="Arial" w:hAnsi="Arial" w:cs="Arial"/>
          <w:i/>
          <w:sz w:val="22"/>
          <w:lang w:val="fr-FR"/>
        </w:rPr>
        <w:t xml:space="preserve">         </w:t>
      </w:r>
    </w:p>
    <w:p w14:paraId="5165957E" w14:textId="77777777" w:rsidR="00B45E0A" w:rsidRPr="00094A4D" w:rsidRDefault="00B45E0A" w:rsidP="00DC76F4">
      <w:pPr>
        <w:autoSpaceDE w:val="0"/>
        <w:bidi w:val="0"/>
        <w:ind w:right="-24"/>
        <w:rPr>
          <w:rFonts w:ascii="Arial" w:hAnsi="Arial" w:cs="Arial"/>
          <w:b/>
          <w:bCs/>
          <w:i/>
          <w:sz w:val="22"/>
          <w:szCs w:val="22"/>
          <w:u w:val="single"/>
          <w:lang w:val="fr-FR" w:bidi="ar-DZ"/>
        </w:rPr>
        <w:sectPr w:rsidR="00B45E0A" w:rsidRPr="00094A4D" w:rsidSect="00B45E0A">
          <w:headerReference w:type="default" r:id="rId9"/>
          <w:footerReference w:type="default" r:id="rId10"/>
          <w:pgSz w:w="11906" w:h="16838"/>
          <w:pgMar w:top="720" w:right="720" w:bottom="720" w:left="720" w:header="284" w:footer="709" w:gutter="0"/>
          <w:cols w:space="720"/>
          <w:docGrid w:linePitch="360"/>
        </w:sectPr>
      </w:pPr>
    </w:p>
    <w:bookmarkEnd w:id="4"/>
    <w:p w14:paraId="4124F44A" w14:textId="77777777" w:rsidR="008F1343" w:rsidRPr="00094A4D" w:rsidRDefault="008F1343" w:rsidP="00B45E0A">
      <w:pPr>
        <w:suppressAutoHyphens w:val="0"/>
        <w:bidi w:val="0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41BC9BD7" w14:textId="77777777" w:rsidR="00B45E0A" w:rsidRDefault="00B45E0A" w:rsidP="003F0148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  <w:rtl/>
          <w:lang w:val="fr-FR"/>
        </w:rPr>
      </w:pPr>
      <w:r w:rsidRPr="00094A4D">
        <w:rPr>
          <w:rFonts w:ascii="Arial" w:hAnsi="Arial" w:cs="Arial"/>
          <w:b/>
          <w:iCs/>
          <w:noProof/>
          <w:sz w:val="28"/>
          <w:szCs w:val="28"/>
          <w:lang w:val="fr-FR" w:eastAsia="fr-FR"/>
        </w:rPr>
        <w:drawing>
          <wp:anchor distT="0" distB="0" distL="114935" distR="114935" simplePos="0" relativeHeight="251657728" behindDoc="0" locked="0" layoutInCell="0" allowOverlap="1" wp14:anchorId="1A808006" wp14:editId="4EBC2857">
            <wp:simplePos x="0" y="0"/>
            <wp:positionH relativeFrom="column">
              <wp:posOffset>-403225</wp:posOffset>
            </wp:positionH>
            <wp:positionV relativeFrom="paragraph">
              <wp:posOffset>-73660</wp:posOffset>
            </wp:positionV>
            <wp:extent cx="7209790" cy="13423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94A4D">
        <w:rPr>
          <w:rFonts w:ascii="Arial" w:hAnsi="Arial" w:cs="Arial"/>
          <w:b/>
          <w:iCs/>
          <w:sz w:val="28"/>
          <w:szCs w:val="28"/>
          <w:lang w:val="fr-FR"/>
        </w:rPr>
        <w:t>GRILLE DE CLASSEMENT</w:t>
      </w:r>
    </w:p>
    <w:p w14:paraId="5362E2A0" w14:textId="77777777" w:rsidR="003F0148" w:rsidRDefault="00B45E0A" w:rsidP="00B45E0A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094A4D">
        <w:rPr>
          <w:rFonts w:ascii="Arial" w:hAnsi="Arial" w:cs="Arial"/>
          <w:bCs/>
          <w:kern w:val="28"/>
          <w:sz w:val="28"/>
          <w:szCs w:val="28"/>
          <w:rtl/>
          <w:lang w:val="fr-FR"/>
        </w:rPr>
        <w:t>مقياس الترتيب</w:t>
      </w:r>
    </w:p>
    <w:p w14:paraId="2BDA32BE" w14:textId="72333E8B" w:rsidR="00B45E0A" w:rsidRPr="00094A4D" w:rsidRDefault="003F0148" w:rsidP="00B45E0A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094A4D">
        <w:rPr>
          <w:rFonts w:ascii="Arial" w:hAnsi="Arial" w:cs="Arial"/>
          <w:b/>
          <w:kern w:val="28"/>
          <w:sz w:val="28"/>
          <w:szCs w:val="28"/>
          <w:lang w:val="fr-FR"/>
        </w:rPr>
        <w:t xml:space="preserve"> </w:t>
      </w:r>
      <w:r w:rsidR="00B45E0A" w:rsidRPr="00094A4D">
        <w:rPr>
          <w:rFonts w:ascii="Arial" w:hAnsi="Arial" w:cs="Arial"/>
          <w:b/>
          <w:kern w:val="28"/>
          <w:sz w:val="28"/>
          <w:szCs w:val="28"/>
          <w:lang w:val="fr-FR"/>
        </w:rPr>
        <w:t>(Séjour scientifique de haut niveau/ Pr, MCA et MCB /</w:t>
      </w:r>
      <w:r w:rsidR="00B45E0A" w:rsidRPr="00094A4D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 إقامة علمية ذات مستوى عالي</w:t>
      </w:r>
      <w:r w:rsidR="00B45E0A" w:rsidRPr="00094A4D">
        <w:rPr>
          <w:rFonts w:ascii="Arial" w:hAnsi="Arial" w:cs="Arial"/>
          <w:bCs/>
          <w:kern w:val="28"/>
          <w:sz w:val="28"/>
          <w:szCs w:val="28"/>
          <w:lang w:val="fr-FR"/>
        </w:rPr>
        <w:t>)</w:t>
      </w:r>
    </w:p>
    <w:p w14:paraId="6CD96E79" w14:textId="4A164506" w:rsidR="00B45E0A" w:rsidRPr="00094A4D" w:rsidRDefault="00B45E0A" w:rsidP="003F0148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094A4D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094A4D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3F0148">
        <w:rPr>
          <w:rFonts w:ascii="Arial" w:hAnsi="Arial" w:cs="Arial"/>
          <w:bCs/>
          <w:kern w:val="28"/>
          <w:sz w:val="28"/>
          <w:szCs w:val="28"/>
          <w:lang w:val="fr-FR"/>
        </w:rPr>
        <w:t>2026</w:t>
      </w:r>
      <w:r w:rsidRPr="00094A4D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094A4D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6C7014C9" w14:textId="77777777" w:rsidR="00B45E0A" w:rsidRPr="00094A4D" w:rsidRDefault="00B45E0A" w:rsidP="00B45E0A">
      <w:pPr>
        <w:tabs>
          <w:tab w:val="left" w:pos="1900"/>
          <w:tab w:val="center" w:pos="4536"/>
        </w:tabs>
        <w:autoSpaceDE w:val="0"/>
        <w:bidi w:val="0"/>
        <w:ind w:right="-24"/>
        <w:jc w:val="center"/>
        <w:rPr>
          <w:rFonts w:ascii="Arial" w:hAnsi="Arial" w:cs="Arial"/>
          <w:lang w:val="fr-FR"/>
        </w:rPr>
      </w:pPr>
    </w:p>
    <w:p w14:paraId="22DA548A" w14:textId="77777777" w:rsidR="00B45E0A" w:rsidRPr="00094A4D" w:rsidRDefault="00B45E0A" w:rsidP="00B45E0A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</w:t>
      </w:r>
    </w:p>
    <w:p w14:paraId="2CE9ECCE" w14:textId="77777777" w:rsidR="00B45E0A" w:rsidRPr="00094A4D" w:rsidRDefault="00B45E0A" w:rsidP="00B45E0A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 xml:space="preserve">Nom et Prénom : </w:t>
      </w:r>
      <w:r w:rsidRPr="00094A4D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094A4D">
        <w:rPr>
          <w:rFonts w:ascii="Arial" w:hAnsi="Arial" w:cs="Arial"/>
          <w:b/>
          <w:bCs/>
          <w:rtl/>
          <w:lang w:val="fr-FR"/>
        </w:rPr>
        <w:t xml:space="preserve"> </w:t>
      </w:r>
    </w:p>
    <w:p w14:paraId="252E56EE" w14:textId="77777777" w:rsidR="00B45E0A" w:rsidRPr="00094A4D" w:rsidRDefault="00B45E0A" w:rsidP="00B45E0A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Pr="00094A4D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Pr="00094A4D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094A4D">
        <w:rPr>
          <w:rFonts w:ascii="Arial" w:hAnsi="Arial" w:cs="Arial"/>
          <w:b/>
          <w:bCs/>
          <w:rtl/>
          <w:lang w:val="fr-FR"/>
        </w:rPr>
        <w:t xml:space="preserve"> </w:t>
      </w:r>
    </w:p>
    <w:p w14:paraId="7DC9B5DC" w14:textId="77777777" w:rsidR="00B45E0A" w:rsidRPr="00094A4D" w:rsidRDefault="00B45E0A" w:rsidP="00B45E0A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094A4D">
        <w:rPr>
          <w:rFonts w:ascii="Arial" w:hAnsi="Arial" w:cs="Arial"/>
          <w:b/>
          <w:sz w:val="22"/>
          <w:szCs w:val="22"/>
          <w:lang w:val="fr-FR"/>
        </w:rPr>
        <w:t xml:space="preserve">Grade : </w:t>
      </w:r>
      <w:r w:rsidRPr="00094A4D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094A4D">
        <w:rPr>
          <w:rFonts w:ascii="Arial" w:hAnsi="Arial" w:cs="Arial"/>
          <w:b/>
          <w:bCs/>
          <w:rtl/>
          <w:lang w:val="fr-FR"/>
        </w:rPr>
        <w:t xml:space="preserve"> </w:t>
      </w:r>
    </w:p>
    <w:p w14:paraId="3E52AB1D" w14:textId="77777777" w:rsidR="00B45E0A" w:rsidRPr="00094A4D" w:rsidRDefault="00B45E0A" w:rsidP="00B45E0A">
      <w:pPr>
        <w:suppressAutoHyphens w:val="0"/>
        <w:bidi w:val="0"/>
        <w:rPr>
          <w:rFonts w:ascii="Arial" w:hAnsi="Arial" w:cs="Arial"/>
          <w:b/>
          <w:bCs/>
          <w:sz w:val="22"/>
          <w:szCs w:val="22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920"/>
        <w:gridCol w:w="2999"/>
      </w:tblGrid>
      <w:tr w:rsidR="00CA36B3" w:rsidRPr="00094A4D" w14:paraId="5B0D434E" w14:textId="77777777" w:rsidTr="008F1343">
        <w:trPr>
          <w:trHeight w:val="328"/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7B4A7C" w14:textId="77777777" w:rsidR="00CA36B3" w:rsidRPr="00094A4D" w:rsidRDefault="00CA36B3" w:rsidP="00DC76F4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bookmarkStart w:id="9" w:name="_Hlk161391354"/>
            <w:r w:rsidRPr="00094A4D">
              <w:rPr>
                <w:rFonts w:ascii="Arial" w:hAnsi="Arial" w:cs="Arial"/>
                <w:b/>
                <w:bCs/>
                <w:sz w:val="26"/>
                <w:szCs w:val="26"/>
                <w:lang w:val="fr-FR"/>
              </w:rPr>
              <w:t>Chapitr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E52D73" w14:textId="77777777" w:rsidR="00CA36B3" w:rsidRPr="00094A4D" w:rsidRDefault="00CA36B3" w:rsidP="00DC76F4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Note</w:t>
            </w:r>
          </w:p>
        </w:tc>
      </w:tr>
      <w:tr w:rsidR="00CA36B3" w:rsidRPr="00D2666A" w14:paraId="3DC8BF7D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BFFD3" w14:textId="77777777" w:rsidR="00CA36B3" w:rsidRPr="00094A4D" w:rsidRDefault="00CA36B3" w:rsidP="00DC76F4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094A4D">
              <w:rPr>
                <w:rFonts w:ascii="Arial" w:hAnsi="Arial" w:cs="Arial"/>
                <w:sz w:val="22"/>
                <w:szCs w:val="22"/>
                <w:lang w:val="fr-FR"/>
              </w:rPr>
              <w:t>Grade</w:t>
            </w:r>
            <w:r w:rsidR="00B45E0A" w:rsidRPr="00094A4D">
              <w:rPr>
                <w:rFonts w:ascii="Arial" w:hAnsi="Arial" w:cs="Arial"/>
                <w:sz w:val="22"/>
                <w:szCs w:val="22"/>
                <w:lang w:val="fr-FR"/>
              </w:rPr>
              <w:t xml:space="preserve"> + Nombre de stage octroyé (3-n)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1F820" w14:textId="77777777" w:rsidR="00CA36B3" w:rsidRPr="00094A4D" w:rsidRDefault="00CA36B3" w:rsidP="00DC76F4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CA36B3" w:rsidRPr="00094A4D" w14:paraId="753F5C65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66EC69" w14:textId="77777777" w:rsidR="00CA36B3" w:rsidRPr="00094A4D" w:rsidRDefault="00F91E96" w:rsidP="00DC76F4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lang w:val="fr-FR"/>
              </w:rPr>
              <w:t>Brevet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8555B" w14:textId="77777777" w:rsidR="00CA36B3" w:rsidRPr="00094A4D" w:rsidRDefault="00CA36B3" w:rsidP="00DC76F4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0C673CC8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C894D1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lang w:val="fr-FR"/>
              </w:rPr>
              <w:t>Publication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01CECD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1B6EBF5C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381DF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lang w:val="fr-FR"/>
              </w:rPr>
              <w:t>Communication</w:t>
            </w:r>
            <w:r w:rsidR="007C19B4" w:rsidRPr="00094A4D">
              <w:rPr>
                <w:rFonts w:ascii="Arial" w:hAnsi="Arial" w:cs="Arial"/>
                <w:lang w:val="fr-FR"/>
              </w:rPr>
              <w:t>s</w:t>
            </w:r>
            <w:r w:rsidRPr="00094A4D">
              <w:rPr>
                <w:rFonts w:ascii="Arial" w:hAnsi="Arial" w:cs="Arial"/>
                <w:lang w:val="fr-FR"/>
              </w:rPr>
              <w:t xml:space="preserve">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A3137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02251E53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FDEA1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094A4D">
              <w:rPr>
                <w:rFonts w:ascii="Arial" w:hAnsi="Arial" w:cs="Arial"/>
                <w:lang w:val="fr-FR"/>
              </w:rPr>
              <w:t>Citations (Scopus)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FC6E6D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0695C6F7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90EA5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lang w:val="fr-FR"/>
              </w:rPr>
              <w:t>Activité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83CE80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2666A" w14:paraId="5D81CC09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EA9A1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094A4D">
              <w:rPr>
                <w:rFonts w:ascii="Arial" w:hAnsi="Arial" w:cs="Arial"/>
                <w:lang w:val="fr-FR"/>
              </w:rPr>
              <w:t>Activités administratives et de soutien à la pédagogi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BE4C4B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6B053E8C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D5999" w14:textId="77777777" w:rsidR="00F91E96" w:rsidRPr="00094A4D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lang w:val="fr-FR"/>
              </w:rPr>
              <w:t>Critères pédagog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324BC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94A4D" w14:paraId="49B4A297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3D839C" w14:textId="77777777" w:rsidR="00F91E96" w:rsidRPr="00094A4D" w:rsidRDefault="007C19B4" w:rsidP="00F91E96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094A4D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Note total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EED02A" w14:textId="77777777" w:rsidR="00F91E96" w:rsidRPr="00094A4D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</w:tbl>
    <w:p w14:paraId="31CE51B3" w14:textId="77777777" w:rsidR="00CA36B3" w:rsidRPr="00094A4D" w:rsidRDefault="00CA36B3" w:rsidP="00DC76F4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53210782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u w:val="single"/>
          <w:rtl/>
          <w:lang w:val="fr-FR" w:bidi="ar-DZ"/>
        </w:rPr>
      </w:pPr>
      <w:r w:rsidRPr="00094A4D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D</w:t>
      </w:r>
      <w:r w:rsidR="008F1343"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094A4D">
        <w:rPr>
          <w:rFonts w:ascii="Arial" w:hAnsi="Arial" w:cs="Arial"/>
          <w:b/>
          <w:bCs/>
          <w:sz w:val="22"/>
          <w:szCs w:val="22"/>
          <w:u w:val="single"/>
          <w:lang w:val="fr-FR"/>
        </w:rPr>
        <w:t>Chef de service de la coopération et des relations</w:t>
      </w:r>
    </w:p>
    <w:p w14:paraId="3529EB02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4296AF8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63F96B42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7294A189" w14:textId="77777777" w:rsidR="008F1343" w:rsidRPr="00094A4D" w:rsidRDefault="008F1343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4B05E773" w14:textId="77777777" w:rsidR="00B45E0A" w:rsidRPr="00094A4D" w:rsidRDefault="00B45E0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3C8D0929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9A53055" w14:textId="77777777" w:rsidR="00CB0C7A" w:rsidRPr="00094A4D" w:rsidRDefault="00CB0C7A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13BD677" w14:textId="77777777" w:rsidR="00CA36B3" w:rsidRPr="00F84710" w:rsidRDefault="00CA36B3" w:rsidP="00427F86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F</w:t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094A4D">
        <w:rPr>
          <w:rFonts w:ascii="Arial" w:hAnsi="Arial" w:cs="Arial"/>
          <w:b/>
          <w:bCs/>
          <w:sz w:val="22"/>
          <w:szCs w:val="22"/>
          <w:u w:val="single"/>
          <w:lang w:val="fr-FR"/>
        </w:rPr>
        <w:t>Vice Doyen VDPG</w:t>
      </w:r>
    </w:p>
    <w:p w14:paraId="0F9F65CE" w14:textId="77777777" w:rsidR="00CA36B3" w:rsidRPr="00F84710" w:rsidRDefault="00CA36B3" w:rsidP="00DC76F4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bookmarkEnd w:id="9"/>
    <w:p w14:paraId="711149C1" w14:textId="77777777" w:rsidR="00CA36B3" w:rsidRDefault="00CA36B3" w:rsidP="00DC76F4">
      <w:pPr>
        <w:tabs>
          <w:tab w:val="left" w:pos="1900"/>
          <w:tab w:val="center" w:pos="4536"/>
          <w:tab w:val="left" w:pos="6915"/>
        </w:tabs>
        <w:autoSpaceDE w:val="0"/>
        <w:bidi w:val="0"/>
        <w:ind w:right="-24"/>
        <w:rPr>
          <w:rFonts w:ascii="Arial" w:hAnsi="Arial" w:cs="Arial"/>
        </w:rPr>
      </w:pPr>
    </w:p>
    <w:p w14:paraId="3F475A9D" w14:textId="77777777" w:rsidR="00B45E0A" w:rsidRPr="00B45E0A" w:rsidRDefault="00B45E0A" w:rsidP="00B45E0A">
      <w:pPr>
        <w:bidi w:val="0"/>
        <w:rPr>
          <w:rFonts w:ascii="Arial" w:hAnsi="Arial" w:cs="Arial"/>
        </w:rPr>
      </w:pPr>
    </w:p>
    <w:sectPr w:rsidR="00B45E0A" w:rsidRPr="00B45E0A" w:rsidSect="00B45E0A">
      <w:pgSz w:w="11906" w:h="16838"/>
      <w:pgMar w:top="720" w:right="720" w:bottom="720" w:left="720" w:header="284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8C4308" w14:textId="77777777" w:rsidR="004E58AF" w:rsidRDefault="004E58AF">
      <w:r>
        <w:separator/>
      </w:r>
    </w:p>
  </w:endnote>
  <w:endnote w:type="continuationSeparator" w:id="0">
    <w:p w14:paraId="188B7B0A" w14:textId="77777777" w:rsidR="004E58AF" w:rsidRDefault="004E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D1A61B" w14:textId="77777777" w:rsidR="009B16E7" w:rsidRDefault="009B16E7">
    <w:pPr>
      <w:pStyle w:val="Pieddepage"/>
      <w:jc w:val="center"/>
    </w:pPr>
    <w:r>
      <w:rPr>
        <w:b/>
        <w:bCs/>
        <w:color w:val="000000"/>
      </w:rPr>
      <w:fldChar w:fldCharType="begin"/>
    </w:r>
    <w:r>
      <w:rPr>
        <w:b/>
        <w:bCs/>
        <w:color w:val="000000"/>
      </w:rPr>
      <w:instrText xml:space="preserve"> PAGE </w:instrText>
    </w:r>
    <w:r>
      <w:rPr>
        <w:b/>
        <w:bCs/>
        <w:color w:val="000000"/>
      </w:rPr>
      <w:fldChar w:fldCharType="separate"/>
    </w:r>
    <w:r w:rsidR="00D2666A">
      <w:rPr>
        <w:b/>
        <w:bCs/>
        <w:noProof/>
        <w:color w:val="000000"/>
        <w:rtl/>
      </w:rPr>
      <w:t>3</w:t>
    </w:r>
    <w:r>
      <w:rPr>
        <w:b/>
        <w:bCs/>
        <w:color w:val="000000"/>
      </w:rPr>
      <w:fldChar w:fldCharType="end"/>
    </w:r>
  </w:p>
  <w:p w14:paraId="16DE34B3" w14:textId="77777777" w:rsidR="009B16E7" w:rsidRDefault="009B16E7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EBC485" w14:textId="77777777" w:rsidR="004E58AF" w:rsidRDefault="004E58AF">
      <w:r>
        <w:separator/>
      </w:r>
    </w:p>
  </w:footnote>
  <w:footnote w:type="continuationSeparator" w:id="0">
    <w:p w14:paraId="0AA54870" w14:textId="77777777" w:rsidR="004E58AF" w:rsidRDefault="004E58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AFFF3" w14:textId="77777777" w:rsidR="009B16E7" w:rsidRDefault="009B16E7">
    <w:pPr>
      <w:rPr>
        <w:lang w:val="fr-FR"/>
      </w:rPr>
    </w:pPr>
  </w:p>
  <w:p w14:paraId="4899B3F1" w14:textId="77777777" w:rsidR="009B16E7" w:rsidRDefault="009B16E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re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3B282B7D"/>
    <w:multiLevelType w:val="hybridMultilevel"/>
    <w:tmpl w:val="3AEE2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7C25D1"/>
    <w:multiLevelType w:val="hybridMultilevel"/>
    <w:tmpl w:val="8DD256EC"/>
    <w:lvl w:ilvl="0" w:tplc="09263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0B5419"/>
    <w:multiLevelType w:val="hybridMultilevel"/>
    <w:tmpl w:val="01C07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E52BA6"/>
    <w:multiLevelType w:val="hybridMultilevel"/>
    <w:tmpl w:val="8974CE12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A23660"/>
    <w:multiLevelType w:val="hybridMultilevel"/>
    <w:tmpl w:val="6F7A0A76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2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NDE1NzQwNjIyMbRQ0lEKTi0uzszPAykwqgUAoHv/CCwAAAA="/>
  </w:docVars>
  <w:rsids>
    <w:rsidRoot w:val="000F7F2C"/>
    <w:rsid w:val="000425D9"/>
    <w:rsid w:val="0004557B"/>
    <w:rsid w:val="000505D2"/>
    <w:rsid w:val="000731C0"/>
    <w:rsid w:val="000766D0"/>
    <w:rsid w:val="00094A4D"/>
    <w:rsid w:val="000A3D08"/>
    <w:rsid w:val="000D2217"/>
    <w:rsid w:val="000E15B2"/>
    <w:rsid w:val="000E2A3E"/>
    <w:rsid w:val="000F7F2C"/>
    <w:rsid w:val="00106579"/>
    <w:rsid w:val="00110723"/>
    <w:rsid w:val="0011123E"/>
    <w:rsid w:val="00111E6E"/>
    <w:rsid w:val="00114D6F"/>
    <w:rsid w:val="00123BC8"/>
    <w:rsid w:val="00153109"/>
    <w:rsid w:val="0016798C"/>
    <w:rsid w:val="00176D37"/>
    <w:rsid w:val="001C10CE"/>
    <w:rsid w:val="001F1022"/>
    <w:rsid w:val="0022305E"/>
    <w:rsid w:val="00251FF9"/>
    <w:rsid w:val="00257D3B"/>
    <w:rsid w:val="00296A14"/>
    <w:rsid w:val="002A60EA"/>
    <w:rsid w:val="002D1E9B"/>
    <w:rsid w:val="002E52D9"/>
    <w:rsid w:val="002F6B5C"/>
    <w:rsid w:val="00312E6D"/>
    <w:rsid w:val="0031629E"/>
    <w:rsid w:val="00316833"/>
    <w:rsid w:val="003445D2"/>
    <w:rsid w:val="00344974"/>
    <w:rsid w:val="0036370D"/>
    <w:rsid w:val="003755E5"/>
    <w:rsid w:val="00382A6F"/>
    <w:rsid w:val="00385143"/>
    <w:rsid w:val="00393D80"/>
    <w:rsid w:val="003B3544"/>
    <w:rsid w:val="003B47D2"/>
    <w:rsid w:val="003C597E"/>
    <w:rsid w:val="003D13A8"/>
    <w:rsid w:val="003F0148"/>
    <w:rsid w:val="003F2BD0"/>
    <w:rsid w:val="003F78B1"/>
    <w:rsid w:val="0041232C"/>
    <w:rsid w:val="00427F86"/>
    <w:rsid w:val="00447DAC"/>
    <w:rsid w:val="00450323"/>
    <w:rsid w:val="00497523"/>
    <w:rsid w:val="004D159E"/>
    <w:rsid w:val="004E1A2A"/>
    <w:rsid w:val="004E1C86"/>
    <w:rsid w:val="004E58AF"/>
    <w:rsid w:val="004F7664"/>
    <w:rsid w:val="00500CC8"/>
    <w:rsid w:val="005825FC"/>
    <w:rsid w:val="00680761"/>
    <w:rsid w:val="006A023B"/>
    <w:rsid w:val="006B3071"/>
    <w:rsid w:val="006D14A7"/>
    <w:rsid w:val="006D4D55"/>
    <w:rsid w:val="006F7C83"/>
    <w:rsid w:val="00760443"/>
    <w:rsid w:val="00761A81"/>
    <w:rsid w:val="007759C7"/>
    <w:rsid w:val="0078282E"/>
    <w:rsid w:val="007C19B4"/>
    <w:rsid w:val="007C2001"/>
    <w:rsid w:val="008144B9"/>
    <w:rsid w:val="00822883"/>
    <w:rsid w:val="00851377"/>
    <w:rsid w:val="00853A85"/>
    <w:rsid w:val="00896CF3"/>
    <w:rsid w:val="008C4855"/>
    <w:rsid w:val="008D1C76"/>
    <w:rsid w:val="008F1343"/>
    <w:rsid w:val="008F1A6D"/>
    <w:rsid w:val="008F7E3D"/>
    <w:rsid w:val="00913539"/>
    <w:rsid w:val="00925E94"/>
    <w:rsid w:val="009822CB"/>
    <w:rsid w:val="00987ED0"/>
    <w:rsid w:val="009B16E7"/>
    <w:rsid w:val="009C2566"/>
    <w:rsid w:val="009E302B"/>
    <w:rsid w:val="009F4C6D"/>
    <w:rsid w:val="00A13802"/>
    <w:rsid w:val="00A150DE"/>
    <w:rsid w:val="00A60EA6"/>
    <w:rsid w:val="00A61B18"/>
    <w:rsid w:val="00A94EBD"/>
    <w:rsid w:val="00AD597D"/>
    <w:rsid w:val="00AF6EFB"/>
    <w:rsid w:val="00B03462"/>
    <w:rsid w:val="00B210EC"/>
    <w:rsid w:val="00B265BD"/>
    <w:rsid w:val="00B36396"/>
    <w:rsid w:val="00B364F4"/>
    <w:rsid w:val="00B45E0A"/>
    <w:rsid w:val="00B76A76"/>
    <w:rsid w:val="00B81BE0"/>
    <w:rsid w:val="00B87528"/>
    <w:rsid w:val="00BA2A2F"/>
    <w:rsid w:val="00C24F73"/>
    <w:rsid w:val="00C50653"/>
    <w:rsid w:val="00C51347"/>
    <w:rsid w:val="00C55BA1"/>
    <w:rsid w:val="00C75B9B"/>
    <w:rsid w:val="00C834B7"/>
    <w:rsid w:val="00C962E1"/>
    <w:rsid w:val="00CA36B3"/>
    <w:rsid w:val="00CB0C7A"/>
    <w:rsid w:val="00CC0EAF"/>
    <w:rsid w:val="00CD01C8"/>
    <w:rsid w:val="00CF4554"/>
    <w:rsid w:val="00CF4DC4"/>
    <w:rsid w:val="00D2666A"/>
    <w:rsid w:val="00D45419"/>
    <w:rsid w:val="00D4559D"/>
    <w:rsid w:val="00D84BFD"/>
    <w:rsid w:val="00D84E65"/>
    <w:rsid w:val="00DC76F4"/>
    <w:rsid w:val="00E03FD3"/>
    <w:rsid w:val="00E50C03"/>
    <w:rsid w:val="00E57962"/>
    <w:rsid w:val="00E8176A"/>
    <w:rsid w:val="00E86491"/>
    <w:rsid w:val="00EE45E8"/>
    <w:rsid w:val="00F0388C"/>
    <w:rsid w:val="00F126DF"/>
    <w:rsid w:val="00F35CED"/>
    <w:rsid w:val="00F37A65"/>
    <w:rsid w:val="00F47B44"/>
    <w:rsid w:val="00F7090A"/>
    <w:rsid w:val="00F76F7E"/>
    <w:rsid w:val="00F82CCB"/>
    <w:rsid w:val="00F84710"/>
    <w:rsid w:val="00F87CF3"/>
    <w:rsid w:val="00F91E96"/>
    <w:rsid w:val="00FF6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9DD75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23E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11123E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rFonts w:cs="Andalus"/>
      <w:i/>
      <w:iCs/>
      <w:spacing w:val="-6"/>
      <w:sz w:val="26"/>
      <w:szCs w:val="32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11123E"/>
    <w:rPr>
      <w:rFonts w:ascii="Symbol" w:hAnsi="Symbol" w:cs="Symbol" w:hint="default"/>
    </w:rPr>
  </w:style>
  <w:style w:type="character" w:customStyle="1" w:styleId="WW8Num1z1">
    <w:name w:val="WW8Num1z1"/>
    <w:rsid w:val="0011123E"/>
    <w:rPr>
      <w:rFonts w:ascii="Courier New" w:hAnsi="Courier New" w:cs="Courier New" w:hint="default"/>
    </w:rPr>
  </w:style>
  <w:style w:type="character" w:customStyle="1" w:styleId="WW8Num1z2">
    <w:name w:val="WW8Num1z2"/>
    <w:rsid w:val="0011123E"/>
    <w:rPr>
      <w:rFonts w:ascii="Wingdings" w:hAnsi="Wingdings" w:cs="Wingdings" w:hint="default"/>
    </w:rPr>
  </w:style>
  <w:style w:type="character" w:customStyle="1" w:styleId="WW8Num2z0">
    <w:name w:val="WW8Num2z0"/>
    <w:rsid w:val="0011123E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11123E"/>
    <w:rPr>
      <w:rFonts w:ascii="Courier New" w:hAnsi="Courier New" w:cs="Courier New" w:hint="default"/>
    </w:rPr>
  </w:style>
  <w:style w:type="character" w:customStyle="1" w:styleId="WW8Num2z2">
    <w:name w:val="WW8Num2z2"/>
    <w:rsid w:val="0011123E"/>
    <w:rPr>
      <w:rFonts w:ascii="Wingdings" w:hAnsi="Wingdings" w:cs="Wingdings" w:hint="default"/>
    </w:rPr>
  </w:style>
  <w:style w:type="character" w:customStyle="1" w:styleId="WW8Num2z3">
    <w:name w:val="WW8Num2z3"/>
    <w:rsid w:val="0011123E"/>
    <w:rPr>
      <w:rFonts w:ascii="Symbol" w:hAnsi="Symbol" w:cs="Symbol" w:hint="default"/>
    </w:rPr>
  </w:style>
  <w:style w:type="character" w:customStyle="1" w:styleId="WW8Num3z0">
    <w:name w:val="WW8Num3z0"/>
    <w:rsid w:val="0011123E"/>
    <w:rPr>
      <w:rFonts w:ascii="Wingdings" w:hAnsi="Wingdings" w:cs="Wingdings" w:hint="default"/>
    </w:rPr>
  </w:style>
  <w:style w:type="character" w:customStyle="1" w:styleId="WW8Num3z1">
    <w:name w:val="WW8Num3z1"/>
    <w:rsid w:val="0011123E"/>
    <w:rPr>
      <w:rFonts w:ascii="Courier New" w:hAnsi="Courier New" w:cs="Courier New" w:hint="default"/>
    </w:rPr>
  </w:style>
  <w:style w:type="character" w:customStyle="1" w:styleId="WW8Num3z3">
    <w:name w:val="WW8Num3z3"/>
    <w:rsid w:val="0011123E"/>
    <w:rPr>
      <w:rFonts w:ascii="Symbol" w:hAnsi="Symbol" w:cs="Symbol" w:hint="default"/>
    </w:rPr>
  </w:style>
  <w:style w:type="character" w:customStyle="1" w:styleId="Policepardfaut1">
    <w:name w:val="Police par défaut1"/>
    <w:rsid w:val="0011123E"/>
  </w:style>
  <w:style w:type="character" w:customStyle="1" w:styleId="Titre1Car">
    <w:name w:val="Titre 1 Car"/>
    <w:rsid w:val="0011123E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11123E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11123E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11123E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11123E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11123E"/>
    <w:rPr>
      <w:vertAlign w:val="superscript"/>
    </w:rPr>
  </w:style>
  <w:style w:type="character" w:styleId="Accentuation">
    <w:name w:val="Emphasis"/>
    <w:qFormat/>
    <w:rsid w:val="0011123E"/>
    <w:rPr>
      <w:i/>
      <w:iCs/>
    </w:rPr>
  </w:style>
  <w:style w:type="paragraph" w:customStyle="1" w:styleId="Titre10">
    <w:name w:val="Titre1"/>
    <w:basedOn w:val="Normal"/>
    <w:next w:val="Corpsdetexte"/>
    <w:rsid w:val="0011123E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11123E"/>
    <w:pPr>
      <w:spacing w:after="140" w:line="276" w:lineRule="auto"/>
    </w:pPr>
  </w:style>
  <w:style w:type="paragraph" w:styleId="Liste">
    <w:name w:val="List"/>
    <w:basedOn w:val="Corpsdetexte"/>
    <w:rsid w:val="0011123E"/>
    <w:rPr>
      <w:rFonts w:cs="Tahoma"/>
    </w:rPr>
  </w:style>
  <w:style w:type="paragraph" w:styleId="Lgende">
    <w:name w:val="caption"/>
    <w:basedOn w:val="Normal"/>
    <w:qFormat/>
    <w:rsid w:val="0011123E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11123E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11123E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11123E"/>
  </w:style>
  <w:style w:type="paragraph" w:styleId="Textedebulles">
    <w:name w:val="Balloon Text"/>
    <w:basedOn w:val="Normal"/>
    <w:rsid w:val="0011123E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11123E"/>
    <w:pPr>
      <w:ind w:left="720"/>
      <w:contextualSpacing/>
    </w:pPr>
  </w:style>
  <w:style w:type="paragraph" w:styleId="Pieddepage">
    <w:name w:val="footer"/>
    <w:basedOn w:val="Normal"/>
    <w:rsid w:val="0011123E"/>
  </w:style>
  <w:style w:type="paragraph" w:styleId="Notedebasdepage">
    <w:name w:val="footnote text"/>
    <w:basedOn w:val="Normal"/>
    <w:rsid w:val="0011123E"/>
    <w:rPr>
      <w:sz w:val="20"/>
      <w:szCs w:val="20"/>
    </w:rPr>
  </w:style>
  <w:style w:type="paragraph" w:customStyle="1" w:styleId="Contenudetableau">
    <w:name w:val="Contenu de tableau"/>
    <w:basedOn w:val="Normal"/>
    <w:rsid w:val="0011123E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11123E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11123E"/>
  </w:style>
  <w:style w:type="table" w:styleId="Grilledutableau">
    <w:name w:val="Table Grid"/>
    <w:basedOn w:val="TableauNormal"/>
    <w:uiPriority w:val="59"/>
    <w:rsid w:val="00E8176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23E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11123E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rFonts w:cs="Andalus"/>
      <w:i/>
      <w:iCs/>
      <w:spacing w:val="-6"/>
      <w:sz w:val="26"/>
      <w:szCs w:val="32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11123E"/>
    <w:rPr>
      <w:rFonts w:ascii="Symbol" w:hAnsi="Symbol" w:cs="Symbol" w:hint="default"/>
    </w:rPr>
  </w:style>
  <w:style w:type="character" w:customStyle="1" w:styleId="WW8Num1z1">
    <w:name w:val="WW8Num1z1"/>
    <w:rsid w:val="0011123E"/>
    <w:rPr>
      <w:rFonts w:ascii="Courier New" w:hAnsi="Courier New" w:cs="Courier New" w:hint="default"/>
    </w:rPr>
  </w:style>
  <w:style w:type="character" w:customStyle="1" w:styleId="WW8Num1z2">
    <w:name w:val="WW8Num1z2"/>
    <w:rsid w:val="0011123E"/>
    <w:rPr>
      <w:rFonts w:ascii="Wingdings" w:hAnsi="Wingdings" w:cs="Wingdings" w:hint="default"/>
    </w:rPr>
  </w:style>
  <w:style w:type="character" w:customStyle="1" w:styleId="WW8Num2z0">
    <w:name w:val="WW8Num2z0"/>
    <w:rsid w:val="0011123E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11123E"/>
    <w:rPr>
      <w:rFonts w:ascii="Courier New" w:hAnsi="Courier New" w:cs="Courier New" w:hint="default"/>
    </w:rPr>
  </w:style>
  <w:style w:type="character" w:customStyle="1" w:styleId="WW8Num2z2">
    <w:name w:val="WW8Num2z2"/>
    <w:rsid w:val="0011123E"/>
    <w:rPr>
      <w:rFonts w:ascii="Wingdings" w:hAnsi="Wingdings" w:cs="Wingdings" w:hint="default"/>
    </w:rPr>
  </w:style>
  <w:style w:type="character" w:customStyle="1" w:styleId="WW8Num2z3">
    <w:name w:val="WW8Num2z3"/>
    <w:rsid w:val="0011123E"/>
    <w:rPr>
      <w:rFonts w:ascii="Symbol" w:hAnsi="Symbol" w:cs="Symbol" w:hint="default"/>
    </w:rPr>
  </w:style>
  <w:style w:type="character" w:customStyle="1" w:styleId="WW8Num3z0">
    <w:name w:val="WW8Num3z0"/>
    <w:rsid w:val="0011123E"/>
    <w:rPr>
      <w:rFonts w:ascii="Wingdings" w:hAnsi="Wingdings" w:cs="Wingdings" w:hint="default"/>
    </w:rPr>
  </w:style>
  <w:style w:type="character" w:customStyle="1" w:styleId="WW8Num3z1">
    <w:name w:val="WW8Num3z1"/>
    <w:rsid w:val="0011123E"/>
    <w:rPr>
      <w:rFonts w:ascii="Courier New" w:hAnsi="Courier New" w:cs="Courier New" w:hint="default"/>
    </w:rPr>
  </w:style>
  <w:style w:type="character" w:customStyle="1" w:styleId="WW8Num3z3">
    <w:name w:val="WW8Num3z3"/>
    <w:rsid w:val="0011123E"/>
    <w:rPr>
      <w:rFonts w:ascii="Symbol" w:hAnsi="Symbol" w:cs="Symbol" w:hint="default"/>
    </w:rPr>
  </w:style>
  <w:style w:type="character" w:customStyle="1" w:styleId="Policepardfaut1">
    <w:name w:val="Police par défaut1"/>
    <w:rsid w:val="0011123E"/>
  </w:style>
  <w:style w:type="character" w:customStyle="1" w:styleId="Titre1Car">
    <w:name w:val="Titre 1 Car"/>
    <w:rsid w:val="0011123E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11123E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11123E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11123E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11123E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11123E"/>
    <w:rPr>
      <w:vertAlign w:val="superscript"/>
    </w:rPr>
  </w:style>
  <w:style w:type="character" w:styleId="Accentuation">
    <w:name w:val="Emphasis"/>
    <w:qFormat/>
    <w:rsid w:val="0011123E"/>
    <w:rPr>
      <w:i/>
      <w:iCs/>
    </w:rPr>
  </w:style>
  <w:style w:type="paragraph" w:customStyle="1" w:styleId="Titre10">
    <w:name w:val="Titre1"/>
    <w:basedOn w:val="Normal"/>
    <w:next w:val="Corpsdetexte"/>
    <w:rsid w:val="0011123E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11123E"/>
    <w:pPr>
      <w:spacing w:after="140" w:line="276" w:lineRule="auto"/>
    </w:pPr>
  </w:style>
  <w:style w:type="paragraph" w:styleId="Liste">
    <w:name w:val="List"/>
    <w:basedOn w:val="Corpsdetexte"/>
    <w:rsid w:val="0011123E"/>
    <w:rPr>
      <w:rFonts w:cs="Tahoma"/>
    </w:rPr>
  </w:style>
  <w:style w:type="paragraph" w:styleId="Lgende">
    <w:name w:val="caption"/>
    <w:basedOn w:val="Normal"/>
    <w:qFormat/>
    <w:rsid w:val="0011123E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11123E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11123E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11123E"/>
  </w:style>
  <w:style w:type="paragraph" w:styleId="Textedebulles">
    <w:name w:val="Balloon Text"/>
    <w:basedOn w:val="Normal"/>
    <w:rsid w:val="0011123E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11123E"/>
    <w:pPr>
      <w:ind w:left="720"/>
      <w:contextualSpacing/>
    </w:pPr>
  </w:style>
  <w:style w:type="paragraph" w:styleId="Pieddepage">
    <w:name w:val="footer"/>
    <w:basedOn w:val="Normal"/>
    <w:rsid w:val="0011123E"/>
  </w:style>
  <w:style w:type="paragraph" w:styleId="Notedebasdepage">
    <w:name w:val="footnote text"/>
    <w:basedOn w:val="Normal"/>
    <w:rsid w:val="0011123E"/>
    <w:rPr>
      <w:sz w:val="20"/>
      <w:szCs w:val="20"/>
    </w:rPr>
  </w:style>
  <w:style w:type="paragraph" w:customStyle="1" w:styleId="Contenudetableau">
    <w:name w:val="Contenu de tableau"/>
    <w:basedOn w:val="Normal"/>
    <w:rsid w:val="0011123E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11123E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11123E"/>
  </w:style>
  <w:style w:type="table" w:styleId="Grilledutableau">
    <w:name w:val="Table Grid"/>
    <w:basedOn w:val="TableauNormal"/>
    <w:uiPriority w:val="59"/>
    <w:rsid w:val="00E8176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F95937-B0E9-4EA7-AE92-0E193200BB28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77</Words>
  <Characters>8679</Characters>
  <Application>Microsoft Office Word</Application>
  <DocSecurity>0</DocSecurity>
  <Lines>72</Lines>
  <Paragraphs>2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x260</cp:lastModifiedBy>
  <cp:revision>2</cp:revision>
  <cp:lastPrinted>2016-04-15T23:50:00Z</cp:lastPrinted>
  <dcterms:created xsi:type="dcterms:W3CDTF">2026-03-29T22:10:00Z</dcterms:created>
  <dcterms:modified xsi:type="dcterms:W3CDTF">2026-03-29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65c96065d0433418c5456c5068071d28768d0d7c1dccc6672aeac3a9ab31bc</vt:lpwstr>
  </property>
</Properties>
</file>